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09D4BC" w14:textId="3BC6ABA1" w:rsidR="002E08A7" w:rsidRPr="00506816" w:rsidRDefault="002E08A7" w:rsidP="00D56C77">
      <w:pPr>
        <w:spacing w:after="0" w:line="360" w:lineRule="auto"/>
        <w:jc w:val="center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CURRICULUM VITAE</w:t>
      </w:r>
    </w:p>
    <w:p w14:paraId="0F96D5AE" w14:textId="77777777" w:rsidR="002E08A7" w:rsidRPr="00D753B0" w:rsidRDefault="002E08A7" w:rsidP="00D56C77">
      <w:pPr>
        <w:spacing w:after="0" w:line="360" w:lineRule="auto"/>
        <w:rPr>
          <w:rFonts w:ascii="Tahoma" w:hAnsi="Tahoma" w:cs="Tahoma"/>
          <w:b/>
          <w:sz w:val="16"/>
          <w:szCs w:val="16"/>
        </w:rPr>
      </w:pPr>
    </w:p>
    <w:p w14:paraId="09729D8E" w14:textId="6A75C1F1" w:rsidR="00C10147" w:rsidRPr="00506816" w:rsidRDefault="002E08A7" w:rsidP="00D56C77">
      <w:pPr>
        <w:spacing w:after="0" w:line="360" w:lineRule="auto"/>
        <w:jc w:val="center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BARNABAS BLESSED KWAME ASARE</w:t>
      </w:r>
    </w:p>
    <w:p w14:paraId="0634E26C" w14:textId="77777777" w:rsidR="00C10147" w:rsidRPr="00506816" w:rsidRDefault="00C10147" w:rsidP="00D56C77">
      <w:pPr>
        <w:spacing w:after="0" w:line="360" w:lineRule="auto"/>
        <w:rPr>
          <w:rFonts w:ascii="Tahoma" w:hAnsi="Tahoma" w:cs="Tahoma"/>
          <w:sz w:val="24"/>
          <w:szCs w:val="24"/>
        </w:rPr>
      </w:pPr>
    </w:p>
    <w:p w14:paraId="52E65BF5" w14:textId="435A3DD5" w:rsidR="006C3691" w:rsidRPr="00506816" w:rsidRDefault="006C3691" w:rsidP="00C6402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PERSONAL INFORMATION</w:t>
      </w:r>
    </w:p>
    <w:p w14:paraId="41F35261" w14:textId="1AF9BF86" w:rsidR="00C64027" w:rsidRPr="00506816" w:rsidRDefault="002E08A7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Postal Address: </w:t>
      </w:r>
      <w:r w:rsidRPr="00506816">
        <w:rPr>
          <w:rFonts w:ascii="Tahoma" w:hAnsi="Tahoma" w:cs="Tahoma"/>
          <w:sz w:val="24"/>
          <w:szCs w:val="24"/>
        </w:rPr>
        <w:tab/>
      </w:r>
      <w:r w:rsidR="00C64027" w:rsidRPr="003956F5">
        <w:rPr>
          <w:rFonts w:ascii="Tahoma" w:hAnsi="Tahoma" w:cs="Tahoma"/>
          <w:sz w:val="24"/>
          <w:szCs w:val="24"/>
          <w:vertAlign w:val="superscript"/>
        </w:rPr>
        <w:t>c</w:t>
      </w:r>
      <w:r w:rsidR="00C64027" w:rsidRPr="003956F5">
        <w:rPr>
          <w:rFonts w:ascii="Tahoma" w:hAnsi="Tahoma" w:cs="Tahoma"/>
          <w:sz w:val="24"/>
          <w:szCs w:val="24"/>
        </w:rPr>
        <w:t>/</w:t>
      </w:r>
      <w:r w:rsidR="00C64027" w:rsidRPr="003956F5">
        <w:rPr>
          <w:rFonts w:ascii="Tahoma" w:hAnsi="Tahoma" w:cs="Tahoma"/>
          <w:sz w:val="24"/>
          <w:szCs w:val="24"/>
          <w:vertAlign w:val="subscript"/>
        </w:rPr>
        <w:t>o</w:t>
      </w:r>
      <w:r w:rsidR="00C64027" w:rsidRPr="00506816">
        <w:rPr>
          <w:rFonts w:ascii="Tahoma" w:hAnsi="Tahoma" w:cs="Tahoma"/>
          <w:b/>
          <w:bCs/>
          <w:sz w:val="24"/>
          <w:szCs w:val="24"/>
        </w:rPr>
        <w:t xml:space="preserve"> </w:t>
      </w:r>
      <w:r w:rsidR="00EF146F" w:rsidRPr="00506816">
        <w:rPr>
          <w:rFonts w:ascii="Tahoma" w:hAnsi="Tahoma" w:cs="Tahoma"/>
          <w:sz w:val="24"/>
          <w:szCs w:val="24"/>
        </w:rPr>
        <w:t xml:space="preserve">Dominic Amoateng </w:t>
      </w:r>
      <w:proofErr w:type="spellStart"/>
      <w:r w:rsidR="00EF146F" w:rsidRPr="00506816">
        <w:rPr>
          <w:rFonts w:ascii="Tahoma" w:hAnsi="Tahoma" w:cs="Tahoma"/>
          <w:sz w:val="24"/>
          <w:szCs w:val="24"/>
        </w:rPr>
        <w:t>Sabeng</w:t>
      </w:r>
      <w:proofErr w:type="spellEnd"/>
      <w:r w:rsidR="00EF146F" w:rsidRPr="00506816">
        <w:rPr>
          <w:rFonts w:ascii="Tahoma" w:hAnsi="Tahoma" w:cs="Tahoma"/>
          <w:sz w:val="24"/>
          <w:szCs w:val="24"/>
        </w:rPr>
        <w:t xml:space="preserve">, </w:t>
      </w:r>
      <w:r w:rsidR="00C64027" w:rsidRPr="00506816">
        <w:rPr>
          <w:rFonts w:ascii="Tahoma" w:hAnsi="Tahoma" w:cs="Tahoma"/>
          <w:sz w:val="24"/>
          <w:szCs w:val="24"/>
        </w:rPr>
        <w:t xml:space="preserve"> </w:t>
      </w:r>
    </w:p>
    <w:p w14:paraId="58FEC1DF" w14:textId="52E89B93" w:rsidR="002E08A7" w:rsidRPr="00506816" w:rsidRDefault="00EF146F" w:rsidP="00C64027">
      <w:pPr>
        <w:spacing w:after="0" w:line="360" w:lineRule="auto"/>
        <w:ind w:left="1440" w:firstLine="72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DAPQA</w:t>
      </w:r>
      <w:r w:rsidR="002E08A7" w:rsidRPr="00506816">
        <w:rPr>
          <w:rFonts w:ascii="Tahoma" w:hAnsi="Tahoma" w:cs="Tahoma"/>
          <w:sz w:val="24"/>
          <w:szCs w:val="24"/>
        </w:rPr>
        <w:t xml:space="preserve">, </w:t>
      </w:r>
      <w:r w:rsidRPr="00506816">
        <w:rPr>
          <w:rFonts w:ascii="Tahoma" w:hAnsi="Tahoma" w:cs="Tahoma"/>
          <w:sz w:val="24"/>
          <w:szCs w:val="24"/>
        </w:rPr>
        <w:t xml:space="preserve">University of Cape Coast, </w:t>
      </w:r>
      <w:r w:rsidR="002E08A7" w:rsidRPr="00506816">
        <w:rPr>
          <w:rFonts w:ascii="Tahoma" w:hAnsi="Tahoma" w:cs="Tahoma"/>
          <w:sz w:val="24"/>
          <w:szCs w:val="24"/>
        </w:rPr>
        <w:t>Cape Coast, Ghana</w:t>
      </w:r>
    </w:p>
    <w:p w14:paraId="7FCD8A69" w14:textId="3A7585ED" w:rsidR="006C3691" w:rsidRPr="00506816" w:rsidRDefault="006C3691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Date of Birth: </w:t>
      </w:r>
      <w:r w:rsidR="002E08A7" w:rsidRPr="00506816">
        <w:rPr>
          <w:rFonts w:ascii="Tahoma" w:hAnsi="Tahoma" w:cs="Tahoma"/>
          <w:sz w:val="24"/>
          <w:szCs w:val="24"/>
        </w:rPr>
        <w:tab/>
      </w:r>
      <w:r w:rsidRPr="00506816">
        <w:rPr>
          <w:rFonts w:ascii="Tahoma" w:hAnsi="Tahoma" w:cs="Tahoma"/>
          <w:sz w:val="24"/>
          <w:szCs w:val="24"/>
        </w:rPr>
        <w:t>18</w:t>
      </w:r>
      <w:r w:rsidRPr="00506816">
        <w:rPr>
          <w:rFonts w:ascii="Tahoma" w:hAnsi="Tahoma" w:cs="Tahoma"/>
          <w:sz w:val="24"/>
          <w:szCs w:val="24"/>
          <w:vertAlign w:val="superscript"/>
        </w:rPr>
        <w:t>th</w:t>
      </w:r>
      <w:r w:rsidRPr="00506816">
        <w:rPr>
          <w:rFonts w:ascii="Tahoma" w:hAnsi="Tahoma" w:cs="Tahoma"/>
          <w:sz w:val="24"/>
          <w:szCs w:val="24"/>
        </w:rPr>
        <w:t xml:space="preserve"> January</w:t>
      </w:r>
      <w:r w:rsidR="002E08A7" w:rsidRPr="00506816">
        <w:rPr>
          <w:rFonts w:ascii="Tahoma" w:hAnsi="Tahoma" w:cs="Tahoma"/>
          <w:sz w:val="24"/>
          <w:szCs w:val="24"/>
        </w:rPr>
        <w:t>,</w:t>
      </w:r>
      <w:r w:rsidRPr="00506816">
        <w:rPr>
          <w:rFonts w:ascii="Tahoma" w:hAnsi="Tahoma" w:cs="Tahoma"/>
          <w:sz w:val="24"/>
          <w:szCs w:val="24"/>
        </w:rPr>
        <w:t xml:space="preserve"> 1997</w:t>
      </w:r>
    </w:p>
    <w:p w14:paraId="5334F72D" w14:textId="3F118F1E" w:rsidR="006C3691" w:rsidRPr="00506816" w:rsidRDefault="006C3691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Place of Birth: </w:t>
      </w:r>
      <w:r w:rsidR="002E08A7" w:rsidRPr="00506816">
        <w:rPr>
          <w:rFonts w:ascii="Tahoma" w:hAnsi="Tahoma" w:cs="Tahoma"/>
          <w:sz w:val="24"/>
          <w:szCs w:val="24"/>
        </w:rPr>
        <w:tab/>
      </w:r>
      <w:r w:rsidRPr="00506816">
        <w:rPr>
          <w:rFonts w:ascii="Tahoma" w:hAnsi="Tahoma" w:cs="Tahoma"/>
          <w:sz w:val="24"/>
          <w:szCs w:val="24"/>
        </w:rPr>
        <w:t>Cape Coast, Ghana</w:t>
      </w:r>
    </w:p>
    <w:p w14:paraId="782D24CB" w14:textId="3307EA2D" w:rsidR="006C3691" w:rsidRPr="00506816" w:rsidRDefault="006C3691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E-mail Address: </w:t>
      </w:r>
      <w:r w:rsidR="002E08A7" w:rsidRPr="00506816">
        <w:rPr>
          <w:rFonts w:ascii="Tahoma" w:hAnsi="Tahoma" w:cs="Tahoma"/>
          <w:sz w:val="24"/>
          <w:szCs w:val="24"/>
        </w:rPr>
        <w:tab/>
      </w:r>
      <w:hyperlink r:id="rId7" w:history="1">
        <w:r w:rsidR="002E08A7" w:rsidRPr="00506816">
          <w:rPr>
            <w:rStyle w:val="Hyperlink"/>
            <w:rFonts w:ascii="Tahoma" w:hAnsi="Tahoma" w:cs="Tahoma"/>
            <w:sz w:val="24"/>
            <w:szCs w:val="24"/>
          </w:rPr>
          <w:t>asarebarnabask@gmail.com</w:t>
        </w:r>
      </w:hyperlink>
    </w:p>
    <w:p w14:paraId="0F9BCC9F" w14:textId="19FCD73A" w:rsidR="006C3691" w:rsidRPr="00506816" w:rsidRDefault="006C3691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Contact: </w:t>
      </w:r>
      <w:r w:rsidR="002E08A7" w:rsidRPr="00506816">
        <w:rPr>
          <w:rFonts w:ascii="Tahoma" w:hAnsi="Tahoma" w:cs="Tahoma"/>
          <w:sz w:val="24"/>
          <w:szCs w:val="24"/>
        </w:rPr>
        <w:tab/>
      </w:r>
      <w:r w:rsidR="002E08A7" w:rsidRPr="00506816">
        <w:rPr>
          <w:rFonts w:ascii="Tahoma" w:hAnsi="Tahoma" w:cs="Tahoma"/>
          <w:sz w:val="24"/>
          <w:szCs w:val="24"/>
        </w:rPr>
        <w:tab/>
      </w:r>
      <w:r w:rsidRPr="00506816">
        <w:rPr>
          <w:rFonts w:ascii="Tahoma" w:hAnsi="Tahoma" w:cs="Tahoma"/>
          <w:sz w:val="24"/>
          <w:szCs w:val="24"/>
        </w:rPr>
        <w:t>0241736133</w:t>
      </w:r>
    </w:p>
    <w:p w14:paraId="2E2D7791" w14:textId="604D6CFE" w:rsidR="0090090B" w:rsidRPr="00506816" w:rsidRDefault="0090090B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Language spoken: </w:t>
      </w:r>
      <w:r w:rsidRPr="00506816">
        <w:rPr>
          <w:rFonts w:ascii="Tahoma" w:hAnsi="Tahoma" w:cs="Tahoma"/>
          <w:sz w:val="24"/>
          <w:szCs w:val="24"/>
        </w:rPr>
        <w:tab/>
        <w:t>Asante Twi, English</w:t>
      </w:r>
    </w:p>
    <w:p w14:paraId="3A69E0C2" w14:textId="0AE05649" w:rsidR="006C3691" w:rsidRPr="00506816" w:rsidRDefault="006C3691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</w:p>
    <w:p w14:paraId="5B5ADFE5" w14:textId="47250682" w:rsidR="006C3691" w:rsidRPr="00506816" w:rsidRDefault="006C3691" w:rsidP="00C6402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PERSONAL PROFILE</w:t>
      </w:r>
    </w:p>
    <w:p w14:paraId="377F91B3" w14:textId="1971874A" w:rsidR="005B4C9A" w:rsidRPr="00506816" w:rsidRDefault="005B4C9A" w:rsidP="00FE2734">
      <w:pPr>
        <w:spacing w:after="0" w:line="360" w:lineRule="auto"/>
        <w:jc w:val="both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I am Barnabas Blessed Kwame Asare a passionate Photographer, Videographer</w:t>
      </w:r>
      <w:r w:rsidR="00FE2734" w:rsidRPr="00506816">
        <w:rPr>
          <w:rFonts w:ascii="Tahoma" w:hAnsi="Tahoma" w:cs="Tahoma"/>
          <w:sz w:val="24"/>
          <w:szCs w:val="24"/>
        </w:rPr>
        <w:t xml:space="preserve"> </w:t>
      </w:r>
      <w:r w:rsidRPr="00506816">
        <w:rPr>
          <w:rFonts w:ascii="Tahoma" w:hAnsi="Tahoma" w:cs="Tahoma"/>
          <w:sz w:val="24"/>
          <w:szCs w:val="24"/>
        </w:rPr>
        <w:t xml:space="preserve">and a Creative Designer with </w:t>
      </w:r>
      <w:r w:rsidR="00EB790C" w:rsidRPr="00506816">
        <w:rPr>
          <w:rFonts w:ascii="Tahoma" w:hAnsi="Tahoma" w:cs="Tahoma"/>
          <w:sz w:val="24"/>
          <w:szCs w:val="24"/>
        </w:rPr>
        <w:t xml:space="preserve">attention for </w:t>
      </w:r>
      <w:r w:rsidRPr="00506816">
        <w:rPr>
          <w:rFonts w:ascii="Tahoma" w:hAnsi="Tahoma" w:cs="Tahoma"/>
          <w:sz w:val="24"/>
          <w:szCs w:val="24"/>
        </w:rPr>
        <w:t>detail</w:t>
      </w:r>
      <w:r w:rsidR="00EB790C" w:rsidRPr="00506816">
        <w:rPr>
          <w:rFonts w:ascii="Tahoma" w:hAnsi="Tahoma" w:cs="Tahoma"/>
          <w:sz w:val="24"/>
          <w:szCs w:val="24"/>
        </w:rPr>
        <w:t>s</w:t>
      </w:r>
      <w:r w:rsidRPr="00506816">
        <w:rPr>
          <w:rFonts w:ascii="Tahoma" w:hAnsi="Tahoma" w:cs="Tahoma"/>
          <w:sz w:val="24"/>
          <w:szCs w:val="24"/>
        </w:rPr>
        <w:t xml:space="preserve"> and love for creativity. </w:t>
      </w:r>
      <w:r w:rsidR="00EB790C" w:rsidRPr="00506816">
        <w:rPr>
          <w:rFonts w:ascii="Tahoma" w:hAnsi="Tahoma" w:cs="Tahoma"/>
          <w:sz w:val="24"/>
          <w:szCs w:val="24"/>
        </w:rPr>
        <w:t>I h</w:t>
      </w:r>
      <w:r w:rsidRPr="00506816">
        <w:rPr>
          <w:rFonts w:ascii="Tahoma" w:hAnsi="Tahoma" w:cs="Tahoma"/>
          <w:sz w:val="24"/>
          <w:szCs w:val="24"/>
        </w:rPr>
        <w:t xml:space="preserve">ave 7 years of experience in </w:t>
      </w:r>
      <w:r w:rsidR="00EB790C" w:rsidRPr="00506816">
        <w:rPr>
          <w:rFonts w:ascii="Tahoma" w:hAnsi="Tahoma" w:cs="Tahoma"/>
          <w:sz w:val="24"/>
          <w:szCs w:val="24"/>
        </w:rPr>
        <w:t>p</w:t>
      </w:r>
      <w:r w:rsidRPr="00506816">
        <w:rPr>
          <w:rFonts w:ascii="Tahoma" w:hAnsi="Tahoma" w:cs="Tahoma"/>
          <w:sz w:val="24"/>
          <w:szCs w:val="24"/>
        </w:rPr>
        <w:t>hotograph</w:t>
      </w:r>
      <w:r w:rsidR="00EB790C" w:rsidRPr="00506816">
        <w:rPr>
          <w:rFonts w:ascii="Tahoma" w:hAnsi="Tahoma" w:cs="Tahoma"/>
          <w:sz w:val="24"/>
          <w:szCs w:val="24"/>
        </w:rPr>
        <w:t>y</w:t>
      </w:r>
      <w:r w:rsidRPr="00506816">
        <w:rPr>
          <w:rFonts w:ascii="Tahoma" w:hAnsi="Tahoma" w:cs="Tahoma"/>
          <w:sz w:val="24"/>
          <w:szCs w:val="24"/>
        </w:rPr>
        <w:t xml:space="preserve"> and </w:t>
      </w:r>
      <w:r w:rsidR="00EB790C" w:rsidRPr="00506816">
        <w:rPr>
          <w:rFonts w:ascii="Tahoma" w:hAnsi="Tahoma" w:cs="Tahoma"/>
          <w:sz w:val="24"/>
          <w:szCs w:val="24"/>
        </w:rPr>
        <w:t>v</w:t>
      </w:r>
      <w:r w:rsidRPr="00506816">
        <w:rPr>
          <w:rFonts w:ascii="Tahoma" w:hAnsi="Tahoma" w:cs="Tahoma"/>
          <w:sz w:val="24"/>
          <w:szCs w:val="24"/>
        </w:rPr>
        <w:t>ideograph</w:t>
      </w:r>
      <w:r w:rsidR="00EB790C" w:rsidRPr="00506816">
        <w:rPr>
          <w:rFonts w:ascii="Tahoma" w:hAnsi="Tahoma" w:cs="Tahoma"/>
          <w:sz w:val="24"/>
          <w:szCs w:val="24"/>
        </w:rPr>
        <w:t>y</w:t>
      </w:r>
      <w:r w:rsidRPr="00506816">
        <w:rPr>
          <w:rFonts w:ascii="Tahoma" w:hAnsi="Tahoma" w:cs="Tahoma"/>
          <w:sz w:val="24"/>
          <w:szCs w:val="24"/>
        </w:rPr>
        <w:t xml:space="preserve"> and 4 years in design</w:t>
      </w:r>
      <w:r w:rsidR="00EB790C" w:rsidRPr="00506816">
        <w:rPr>
          <w:rFonts w:ascii="Tahoma" w:hAnsi="Tahoma" w:cs="Tahoma"/>
          <w:sz w:val="24"/>
          <w:szCs w:val="24"/>
        </w:rPr>
        <w:t>ing</w:t>
      </w:r>
      <w:r w:rsidRPr="00506816">
        <w:rPr>
          <w:rFonts w:ascii="Tahoma" w:hAnsi="Tahoma" w:cs="Tahoma"/>
          <w:sz w:val="24"/>
          <w:szCs w:val="24"/>
        </w:rPr>
        <w:t>. I specialize in creating visually appealing designs that communicate effectively.</w:t>
      </w:r>
    </w:p>
    <w:p w14:paraId="05D1AAC9" w14:textId="77777777" w:rsidR="00EB790C" w:rsidRPr="00506816" w:rsidRDefault="00EB790C" w:rsidP="005B4C9A">
      <w:pPr>
        <w:rPr>
          <w:rFonts w:ascii="Tahoma" w:hAnsi="Tahoma" w:cs="Tahoma"/>
          <w:b/>
          <w:bCs/>
          <w:sz w:val="24"/>
          <w:szCs w:val="24"/>
        </w:rPr>
      </w:pPr>
    </w:p>
    <w:p w14:paraId="34055E4A" w14:textId="329D0DF7" w:rsidR="005B4C9A" w:rsidRPr="00506816" w:rsidRDefault="00D753B0" w:rsidP="005B4C9A">
      <w:pPr>
        <w:rPr>
          <w:rFonts w:ascii="Tahoma" w:hAnsi="Tahoma" w:cs="Tahoma"/>
          <w:b/>
          <w:bCs/>
          <w:sz w:val="24"/>
          <w:szCs w:val="24"/>
        </w:rPr>
      </w:pPr>
      <w:r w:rsidRPr="00506816">
        <w:rPr>
          <w:rFonts w:ascii="Tahoma" w:hAnsi="Tahoma" w:cs="Tahoma"/>
          <w:b/>
          <w:bCs/>
          <w:sz w:val="24"/>
          <w:szCs w:val="24"/>
        </w:rPr>
        <w:t>KEY SKILLS</w:t>
      </w:r>
    </w:p>
    <w:p w14:paraId="41ACA1C9" w14:textId="0EC42738" w:rsidR="005B4C9A" w:rsidRPr="00506816" w:rsidRDefault="005B4C9A" w:rsidP="005B4C9A">
      <w:pPr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Graphic Design, Motion Graphics, Photography, Videography.</w:t>
      </w:r>
    </w:p>
    <w:p w14:paraId="179CA67A" w14:textId="77777777" w:rsidR="005B4C9A" w:rsidRPr="00506816" w:rsidRDefault="005B4C9A" w:rsidP="005B4C9A">
      <w:pPr>
        <w:rPr>
          <w:rFonts w:ascii="Tahoma" w:hAnsi="Tahoma" w:cs="Tahoma"/>
          <w:sz w:val="24"/>
          <w:szCs w:val="24"/>
        </w:rPr>
      </w:pPr>
    </w:p>
    <w:p w14:paraId="6DDE2A46" w14:textId="0DACD212" w:rsidR="005B4C9A" w:rsidRPr="00506816" w:rsidRDefault="00D753B0" w:rsidP="005B4C9A">
      <w:pPr>
        <w:rPr>
          <w:rFonts w:ascii="Tahoma" w:hAnsi="Tahoma" w:cs="Tahoma"/>
          <w:b/>
          <w:bCs/>
          <w:sz w:val="24"/>
          <w:szCs w:val="24"/>
        </w:rPr>
      </w:pPr>
      <w:r w:rsidRPr="00506816">
        <w:rPr>
          <w:rFonts w:ascii="Tahoma" w:hAnsi="Tahoma" w:cs="Tahoma"/>
          <w:b/>
          <w:bCs/>
          <w:sz w:val="24"/>
          <w:szCs w:val="24"/>
        </w:rPr>
        <w:t>SOFTWARE COMPETENCIES</w:t>
      </w:r>
    </w:p>
    <w:p w14:paraId="109BE3AC" w14:textId="27F437A8" w:rsidR="00B04B1A" w:rsidRPr="00506816" w:rsidRDefault="005B4C9A" w:rsidP="005B4C9A">
      <w:pPr>
        <w:rPr>
          <w:rFonts w:ascii="Tahoma" w:hAnsi="Tahoma" w:cs="Tahoma"/>
        </w:rPr>
      </w:pPr>
      <w:r w:rsidRPr="00506816">
        <w:rPr>
          <w:rFonts w:ascii="Tahoma" w:hAnsi="Tahoma" w:cs="Tahoma"/>
        </w:rPr>
        <w:t>Adobe Photoshop, Adobe Premiere Pro, Adobe After Effects, Adobe InDesign, Adobe Illustrator</w:t>
      </w:r>
      <w:r w:rsidR="00672250">
        <w:rPr>
          <w:rFonts w:ascii="Tahoma" w:hAnsi="Tahoma" w:cs="Tahoma"/>
        </w:rPr>
        <w:t>, Microsoft Word</w:t>
      </w:r>
    </w:p>
    <w:p w14:paraId="342B74A6" w14:textId="77777777" w:rsidR="005B4C9A" w:rsidRPr="00506816" w:rsidRDefault="005B4C9A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</w:p>
    <w:p w14:paraId="7F311D37" w14:textId="54B28302" w:rsidR="00B04B1A" w:rsidRPr="00506816" w:rsidRDefault="00F741C4" w:rsidP="00C6402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ACADEMIC/VOCATIONAL PROFICIENCY</w:t>
      </w:r>
    </w:p>
    <w:p w14:paraId="42AFFF38" w14:textId="62821287" w:rsidR="00B04B1A" w:rsidRPr="00506816" w:rsidRDefault="006F2172" w:rsidP="00C64027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September 2016</w:t>
      </w:r>
      <w:r w:rsidRPr="00506816">
        <w:rPr>
          <w:rFonts w:ascii="Tahoma" w:hAnsi="Tahoma" w:cs="Tahoma"/>
          <w:sz w:val="24"/>
          <w:szCs w:val="24"/>
        </w:rPr>
        <w:tab/>
        <w:t>General Printing</w:t>
      </w:r>
      <w:r w:rsidR="00F741C4" w:rsidRPr="00506816">
        <w:rPr>
          <w:rFonts w:ascii="Tahoma" w:hAnsi="Tahoma" w:cs="Tahoma"/>
          <w:sz w:val="24"/>
          <w:szCs w:val="24"/>
        </w:rPr>
        <w:t xml:space="preserve"> (Press)</w:t>
      </w:r>
      <w:r w:rsidRPr="00506816">
        <w:rPr>
          <w:rFonts w:ascii="Tahoma" w:hAnsi="Tahoma" w:cs="Tahoma"/>
          <w:sz w:val="24"/>
          <w:szCs w:val="24"/>
        </w:rPr>
        <w:t>, Grade Two Level</w:t>
      </w:r>
      <w:r w:rsidR="00F741C4" w:rsidRPr="00506816">
        <w:rPr>
          <w:rFonts w:ascii="Tahoma" w:hAnsi="Tahoma" w:cs="Tahoma"/>
          <w:sz w:val="24"/>
          <w:szCs w:val="24"/>
        </w:rPr>
        <w:t xml:space="preserve">, </w:t>
      </w:r>
      <w:r w:rsidR="00B04B1A" w:rsidRPr="00506816">
        <w:rPr>
          <w:rFonts w:ascii="Tahoma" w:hAnsi="Tahoma" w:cs="Tahoma"/>
          <w:sz w:val="24"/>
          <w:szCs w:val="24"/>
        </w:rPr>
        <w:t xml:space="preserve">National Vocational Training </w:t>
      </w:r>
      <w:r w:rsidR="00F741C4" w:rsidRPr="00506816">
        <w:rPr>
          <w:rFonts w:ascii="Tahoma" w:hAnsi="Tahoma" w:cs="Tahoma"/>
          <w:sz w:val="24"/>
          <w:szCs w:val="24"/>
        </w:rPr>
        <w:t xml:space="preserve">Institute, Cape </w:t>
      </w:r>
      <w:r w:rsidR="00F741C4" w:rsidRPr="00506816">
        <w:rPr>
          <w:rFonts w:ascii="Tahoma" w:hAnsi="Tahoma" w:cs="Tahoma"/>
          <w:bCs/>
          <w:sz w:val="24"/>
          <w:szCs w:val="24"/>
        </w:rPr>
        <w:t>C</w:t>
      </w:r>
      <w:r w:rsidR="00F741C4" w:rsidRPr="00506816">
        <w:rPr>
          <w:rFonts w:ascii="Tahoma" w:hAnsi="Tahoma" w:cs="Tahoma"/>
          <w:sz w:val="24"/>
          <w:szCs w:val="24"/>
        </w:rPr>
        <w:t>oast, Ghana.</w:t>
      </w:r>
    </w:p>
    <w:p w14:paraId="15A1D4F6" w14:textId="7E33FEA2" w:rsidR="00F741C4" w:rsidRPr="00506816" w:rsidRDefault="00F741C4" w:rsidP="00C64027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March 2016</w:t>
      </w:r>
      <w:r w:rsidRPr="00506816">
        <w:rPr>
          <w:rFonts w:ascii="Tahoma" w:hAnsi="Tahoma" w:cs="Tahoma"/>
          <w:sz w:val="24"/>
          <w:szCs w:val="24"/>
        </w:rPr>
        <w:tab/>
        <w:t xml:space="preserve">General Printing (Press), Grade One Level, National Vocational Training Institute, Cape </w:t>
      </w:r>
      <w:r w:rsidRPr="00506816">
        <w:rPr>
          <w:rFonts w:ascii="Tahoma" w:hAnsi="Tahoma" w:cs="Tahoma"/>
          <w:bCs/>
          <w:sz w:val="24"/>
          <w:szCs w:val="24"/>
        </w:rPr>
        <w:t>C</w:t>
      </w:r>
      <w:r w:rsidRPr="00506816">
        <w:rPr>
          <w:rFonts w:ascii="Tahoma" w:hAnsi="Tahoma" w:cs="Tahoma"/>
          <w:sz w:val="24"/>
          <w:szCs w:val="24"/>
        </w:rPr>
        <w:t>oast, Ghana.</w:t>
      </w:r>
    </w:p>
    <w:p w14:paraId="10FBE8B9" w14:textId="2B1BB150" w:rsidR="0090090B" w:rsidRPr="00506816" w:rsidRDefault="00F741C4" w:rsidP="0090090B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June 2015</w:t>
      </w:r>
      <w:r w:rsidRPr="00506816">
        <w:rPr>
          <w:rFonts w:ascii="Tahoma" w:hAnsi="Tahoma" w:cs="Tahoma"/>
          <w:sz w:val="24"/>
          <w:szCs w:val="24"/>
        </w:rPr>
        <w:tab/>
        <w:t>Senior High School Certificate (Visual Arts)</w:t>
      </w:r>
    </w:p>
    <w:p w14:paraId="6CB1DB39" w14:textId="77777777" w:rsidR="00F741C4" w:rsidRPr="00506816" w:rsidRDefault="00F741C4" w:rsidP="00C64027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</w:p>
    <w:p w14:paraId="00AA40BB" w14:textId="7A2B0031" w:rsidR="00F741C4" w:rsidRPr="00506816" w:rsidRDefault="0090090B" w:rsidP="00C64027">
      <w:pPr>
        <w:spacing w:after="0" w:line="360" w:lineRule="auto"/>
        <w:ind w:left="2160" w:hanging="2160"/>
        <w:rPr>
          <w:rFonts w:ascii="Tahoma" w:hAnsi="Tahoma" w:cs="Tahoma"/>
          <w:b/>
          <w:bCs/>
          <w:sz w:val="24"/>
          <w:szCs w:val="24"/>
        </w:rPr>
      </w:pPr>
      <w:r w:rsidRPr="00506816">
        <w:rPr>
          <w:rFonts w:ascii="Tahoma" w:hAnsi="Tahoma" w:cs="Tahoma"/>
          <w:b/>
          <w:bCs/>
          <w:sz w:val="24"/>
          <w:szCs w:val="24"/>
        </w:rPr>
        <w:lastRenderedPageBreak/>
        <w:t>EDUCATIONAL BACKGROUND</w:t>
      </w:r>
    </w:p>
    <w:p w14:paraId="358E0D83" w14:textId="47A7B029" w:rsidR="000F33FE" w:rsidRPr="00506816" w:rsidRDefault="000F33FE" w:rsidP="000F33FE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2023 – </w:t>
      </w:r>
      <w:r w:rsidR="00506816">
        <w:rPr>
          <w:rFonts w:ascii="Tahoma" w:hAnsi="Tahoma" w:cs="Tahoma"/>
          <w:sz w:val="24"/>
          <w:szCs w:val="24"/>
        </w:rPr>
        <w:t>date</w:t>
      </w:r>
      <w:r w:rsidRPr="00506816">
        <w:rPr>
          <w:rFonts w:ascii="Tahoma" w:hAnsi="Tahoma" w:cs="Tahoma"/>
          <w:sz w:val="24"/>
          <w:szCs w:val="24"/>
        </w:rPr>
        <w:t xml:space="preserve">          University of Education, Winneba, Ghana, Bachelor of Art</w:t>
      </w:r>
      <w:r w:rsidR="00506816">
        <w:rPr>
          <w:rFonts w:ascii="Tahoma" w:hAnsi="Tahoma" w:cs="Tahoma"/>
          <w:sz w:val="24"/>
          <w:szCs w:val="24"/>
        </w:rPr>
        <w:t>s</w:t>
      </w:r>
      <w:r w:rsidRPr="00506816">
        <w:rPr>
          <w:rFonts w:ascii="Tahoma" w:hAnsi="Tahoma" w:cs="Tahoma"/>
          <w:sz w:val="24"/>
          <w:szCs w:val="24"/>
        </w:rPr>
        <w:t xml:space="preserve">                  </w:t>
      </w:r>
      <w:proofErr w:type="gramStart"/>
      <w:r w:rsidRPr="00506816">
        <w:rPr>
          <w:rFonts w:ascii="Tahoma" w:hAnsi="Tahoma" w:cs="Tahoma"/>
          <w:sz w:val="24"/>
          <w:szCs w:val="24"/>
        </w:rPr>
        <w:t xml:space="preserve">   (</w:t>
      </w:r>
      <w:proofErr w:type="gramEnd"/>
      <w:r w:rsidRPr="00506816">
        <w:rPr>
          <w:rFonts w:ascii="Tahoma" w:hAnsi="Tahoma" w:cs="Tahoma"/>
          <w:sz w:val="24"/>
          <w:szCs w:val="24"/>
        </w:rPr>
        <w:t>Graphic Design)</w:t>
      </w:r>
    </w:p>
    <w:p w14:paraId="49DA286D" w14:textId="0E60E06A" w:rsidR="005F1B95" w:rsidRPr="00506816" w:rsidRDefault="00F741C4" w:rsidP="00C64027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2012 – 2015 </w:t>
      </w:r>
      <w:r w:rsidRPr="00506816">
        <w:rPr>
          <w:rFonts w:ascii="Tahoma" w:hAnsi="Tahoma" w:cs="Tahoma"/>
          <w:sz w:val="24"/>
          <w:szCs w:val="24"/>
        </w:rPr>
        <w:tab/>
      </w:r>
      <w:r w:rsidR="005F1B95" w:rsidRPr="00506816">
        <w:rPr>
          <w:rFonts w:ascii="Tahoma" w:hAnsi="Tahoma" w:cs="Tahoma"/>
          <w:sz w:val="24"/>
          <w:szCs w:val="24"/>
        </w:rPr>
        <w:t xml:space="preserve">Academy of Christ the </w:t>
      </w:r>
      <w:r w:rsidR="006F2172" w:rsidRPr="00506816">
        <w:rPr>
          <w:rFonts w:ascii="Tahoma" w:hAnsi="Tahoma" w:cs="Tahoma"/>
          <w:sz w:val="24"/>
          <w:szCs w:val="24"/>
        </w:rPr>
        <w:t>K</w:t>
      </w:r>
      <w:r w:rsidR="005F1B95" w:rsidRPr="00506816">
        <w:rPr>
          <w:rFonts w:ascii="Tahoma" w:hAnsi="Tahoma" w:cs="Tahoma"/>
          <w:sz w:val="24"/>
          <w:szCs w:val="24"/>
        </w:rPr>
        <w:t>ing SHS</w:t>
      </w:r>
      <w:r w:rsidRPr="00506816">
        <w:rPr>
          <w:rFonts w:ascii="Tahoma" w:hAnsi="Tahoma" w:cs="Tahoma"/>
          <w:sz w:val="24"/>
          <w:szCs w:val="24"/>
        </w:rPr>
        <w:t>, Cape Coast, Ghana, V</w:t>
      </w:r>
      <w:r w:rsidR="005F1B95" w:rsidRPr="00506816">
        <w:rPr>
          <w:rFonts w:ascii="Tahoma" w:hAnsi="Tahoma" w:cs="Tahoma"/>
          <w:sz w:val="24"/>
          <w:szCs w:val="24"/>
        </w:rPr>
        <w:t xml:space="preserve">isual </w:t>
      </w:r>
      <w:r w:rsidRPr="00506816">
        <w:rPr>
          <w:rFonts w:ascii="Tahoma" w:hAnsi="Tahoma" w:cs="Tahoma"/>
          <w:sz w:val="24"/>
          <w:szCs w:val="24"/>
        </w:rPr>
        <w:t>A</w:t>
      </w:r>
      <w:r w:rsidR="005F1B95" w:rsidRPr="00506816">
        <w:rPr>
          <w:rFonts w:ascii="Tahoma" w:hAnsi="Tahoma" w:cs="Tahoma"/>
          <w:sz w:val="24"/>
          <w:szCs w:val="24"/>
        </w:rPr>
        <w:t>rt</w:t>
      </w:r>
      <w:r w:rsidRPr="00506816">
        <w:rPr>
          <w:rFonts w:ascii="Tahoma" w:hAnsi="Tahoma" w:cs="Tahoma"/>
          <w:sz w:val="24"/>
          <w:szCs w:val="24"/>
        </w:rPr>
        <w:t>s (</w:t>
      </w:r>
      <w:r w:rsidR="005F1B95" w:rsidRPr="00506816">
        <w:rPr>
          <w:rFonts w:ascii="Tahoma" w:hAnsi="Tahoma" w:cs="Tahoma"/>
          <w:sz w:val="24"/>
          <w:szCs w:val="24"/>
        </w:rPr>
        <w:t xml:space="preserve">Graphic </w:t>
      </w:r>
      <w:r w:rsidRPr="00506816">
        <w:rPr>
          <w:rFonts w:ascii="Tahoma" w:hAnsi="Tahoma" w:cs="Tahoma"/>
          <w:sz w:val="24"/>
          <w:szCs w:val="24"/>
        </w:rPr>
        <w:t>D</w:t>
      </w:r>
      <w:r w:rsidR="005F1B95" w:rsidRPr="00506816">
        <w:rPr>
          <w:rFonts w:ascii="Tahoma" w:hAnsi="Tahoma" w:cs="Tahoma"/>
          <w:sz w:val="24"/>
          <w:szCs w:val="24"/>
        </w:rPr>
        <w:t xml:space="preserve">esign, </w:t>
      </w:r>
      <w:r w:rsidR="002B1054" w:rsidRPr="00506816">
        <w:rPr>
          <w:rFonts w:ascii="Tahoma" w:hAnsi="Tahoma" w:cs="Tahoma"/>
          <w:sz w:val="24"/>
          <w:szCs w:val="24"/>
        </w:rPr>
        <w:t xml:space="preserve">Leather </w:t>
      </w:r>
      <w:r w:rsidRPr="00506816">
        <w:rPr>
          <w:rFonts w:ascii="Tahoma" w:hAnsi="Tahoma" w:cs="Tahoma"/>
          <w:sz w:val="24"/>
          <w:szCs w:val="24"/>
        </w:rPr>
        <w:t>W</w:t>
      </w:r>
      <w:r w:rsidR="002B1054" w:rsidRPr="00506816">
        <w:rPr>
          <w:rFonts w:ascii="Tahoma" w:hAnsi="Tahoma" w:cs="Tahoma"/>
          <w:sz w:val="24"/>
          <w:szCs w:val="24"/>
        </w:rPr>
        <w:t xml:space="preserve">ork, General </w:t>
      </w:r>
      <w:r w:rsidRPr="00506816">
        <w:rPr>
          <w:rFonts w:ascii="Tahoma" w:hAnsi="Tahoma" w:cs="Tahoma"/>
          <w:sz w:val="24"/>
          <w:szCs w:val="24"/>
        </w:rPr>
        <w:t>K</w:t>
      </w:r>
      <w:r w:rsidR="002B1054" w:rsidRPr="00506816">
        <w:rPr>
          <w:rFonts w:ascii="Tahoma" w:hAnsi="Tahoma" w:cs="Tahoma"/>
          <w:sz w:val="24"/>
          <w:szCs w:val="24"/>
        </w:rPr>
        <w:t xml:space="preserve">nowledge in </w:t>
      </w:r>
      <w:r w:rsidRPr="00506816">
        <w:rPr>
          <w:rFonts w:ascii="Tahoma" w:hAnsi="Tahoma" w:cs="Tahoma"/>
          <w:sz w:val="24"/>
          <w:szCs w:val="24"/>
        </w:rPr>
        <w:t>A</w:t>
      </w:r>
      <w:r w:rsidR="002B1054" w:rsidRPr="00506816">
        <w:rPr>
          <w:rFonts w:ascii="Tahoma" w:hAnsi="Tahoma" w:cs="Tahoma"/>
          <w:sz w:val="24"/>
          <w:szCs w:val="24"/>
        </w:rPr>
        <w:t>rts, Economics</w:t>
      </w:r>
      <w:r w:rsidRPr="00506816">
        <w:rPr>
          <w:rFonts w:ascii="Tahoma" w:hAnsi="Tahoma" w:cs="Tahoma"/>
          <w:sz w:val="24"/>
          <w:szCs w:val="24"/>
        </w:rPr>
        <w:t>)</w:t>
      </w:r>
    </w:p>
    <w:p w14:paraId="2308EC36" w14:textId="77777777" w:rsidR="00506816" w:rsidRDefault="00506816" w:rsidP="00C6402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6B88B4C3" w14:textId="071DF33C" w:rsidR="002B1054" w:rsidRPr="00506816" w:rsidRDefault="002B1054" w:rsidP="00C6402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WORK EXPERIENCE</w:t>
      </w:r>
    </w:p>
    <w:p w14:paraId="4BF61FF1" w14:textId="77777777" w:rsidR="00D753B0" w:rsidRDefault="00D753B0" w:rsidP="00D753B0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2024 – date </w:t>
      </w:r>
      <w:r>
        <w:rPr>
          <w:rFonts w:ascii="Tahoma" w:hAnsi="Tahoma" w:cs="Tahoma"/>
          <w:sz w:val="24"/>
          <w:szCs w:val="24"/>
        </w:rPr>
        <w:tab/>
      </w:r>
      <w:r w:rsidRPr="00506816">
        <w:rPr>
          <w:rFonts w:ascii="Tahoma" w:hAnsi="Tahoma" w:cs="Tahoma"/>
          <w:b/>
          <w:bCs/>
          <w:sz w:val="24"/>
          <w:szCs w:val="24"/>
        </w:rPr>
        <w:t>Photographer and Videographer</w:t>
      </w:r>
    </w:p>
    <w:p w14:paraId="3C342C27" w14:textId="747C107E" w:rsidR="00D753B0" w:rsidRDefault="00D753B0" w:rsidP="00D753B0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Deeper Life Aid (</w:t>
      </w:r>
      <w:proofErr w:type="spellStart"/>
      <w:r>
        <w:rPr>
          <w:rFonts w:ascii="Tahoma" w:hAnsi="Tahoma" w:cs="Tahoma"/>
          <w:sz w:val="24"/>
          <w:szCs w:val="24"/>
        </w:rPr>
        <w:t>DLAid</w:t>
      </w:r>
      <w:proofErr w:type="spellEnd"/>
      <w:r>
        <w:rPr>
          <w:rFonts w:ascii="Tahoma" w:hAnsi="Tahoma" w:cs="Tahoma"/>
          <w:sz w:val="24"/>
          <w:szCs w:val="24"/>
        </w:rPr>
        <w:t>)</w:t>
      </w:r>
      <w:r w:rsidRPr="00506816">
        <w:rPr>
          <w:rFonts w:ascii="Tahoma" w:hAnsi="Tahoma" w:cs="Tahoma"/>
          <w:sz w:val="24"/>
          <w:szCs w:val="24"/>
        </w:rPr>
        <w:t xml:space="preserve">, </w:t>
      </w:r>
      <w:r>
        <w:rPr>
          <w:rFonts w:ascii="Tahoma" w:hAnsi="Tahoma" w:cs="Tahoma"/>
          <w:sz w:val="24"/>
          <w:szCs w:val="24"/>
        </w:rPr>
        <w:t>Greater Accra</w:t>
      </w:r>
    </w:p>
    <w:p w14:paraId="388EB893" w14:textId="77777777" w:rsidR="00D753B0" w:rsidRDefault="00D753B0" w:rsidP="00D753B0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Duties include</w:t>
      </w:r>
    </w:p>
    <w:p w14:paraId="564BA22A" w14:textId="3A4618A3" w:rsidR="00D753B0" w:rsidRPr="00506816" w:rsidRDefault="00D753B0" w:rsidP="00D753B0">
      <w:pPr>
        <w:pStyle w:val="ListParagraph"/>
        <w:numPr>
          <w:ilvl w:val="0"/>
          <w:numId w:val="9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Taking snapshots f</w:t>
      </w:r>
      <w:r>
        <w:rPr>
          <w:rFonts w:ascii="Tahoma" w:hAnsi="Tahoma" w:cs="Tahoma"/>
          <w:sz w:val="24"/>
          <w:szCs w:val="24"/>
        </w:rPr>
        <w:t>rom</w:t>
      </w:r>
      <w:r w:rsidRPr="00506816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d</w:t>
      </w:r>
      <w:r w:rsidRPr="00506816">
        <w:rPr>
          <w:rFonts w:ascii="Tahoma" w:hAnsi="Tahoma" w:cs="Tahoma"/>
          <w:sz w:val="24"/>
          <w:szCs w:val="24"/>
        </w:rPr>
        <w:t>ocumentary sites</w:t>
      </w:r>
      <w:r>
        <w:rPr>
          <w:rFonts w:ascii="Tahoma" w:hAnsi="Tahoma" w:cs="Tahoma"/>
          <w:sz w:val="24"/>
          <w:szCs w:val="24"/>
        </w:rPr>
        <w:t>, events, etc.</w:t>
      </w:r>
    </w:p>
    <w:p w14:paraId="2E98F907" w14:textId="056B2693" w:rsidR="00D753B0" w:rsidRPr="00506816" w:rsidRDefault="00D753B0" w:rsidP="00D753B0">
      <w:pPr>
        <w:pStyle w:val="ListParagraph"/>
        <w:numPr>
          <w:ilvl w:val="0"/>
          <w:numId w:val="9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Video coverage for </w:t>
      </w:r>
      <w:r>
        <w:rPr>
          <w:rFonts w:ascii="Tahoma" w:hAnsi="Tahoma" w:cs="Tahoma"/>
          <w:sz w:val="24"/>
          <w:szCs w:val="24"/>
        </w:rPr>
        <w:t>d</w:t>
      </w:r>
      <w:r w:rsidRPr="00506816">
        <w:rPr>
          <w:rFonts w:ascii="Tahoma" w:hAnsi="Tahoma" w:cs="Tahoma"/>
          <w:sz w:val="24"/>
          <w:szCs w:val="24"/>
        </w:rPr>
        <w:t>ocumentary</w:t>
      </w:r>
      <w:r>
        <w:rPr>
          <w:rFonts w:ascii="Tahoma" w:hAnsi="Tahoma" w:cs="Tahoma"/>
          <w:sz w:val="24"/>
          <w:szCs w:val="24"/>
        </w:rPr>
        <w:t>, events, etc.</w:t>
      </w:r>
    </w:p>
    <w:p w14:paraId="3D965E3B" w14:textId="5C4687FC" w:rsidR="00D753B0" w:rsidRPr="00506816" w:rsidRDefault="00D753B0" w:rsidP="00D753B0">
      <w:pPr>
        <w:pStyle w:val="ListParagraph"/>
        <w:numPr>
          <w:ilvl w:val="0"/>
          <w:numId w:val="9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Editing of snapshots and other images</w:t>
      </w:r>
    </w:p>
    <w:p w14:paraId="62EC33E6" w14:textId="2792F45D" w:rsidR="00D753B0" w:rsidRPr="00D753B0" w:rsidRDefault="00D753B0" w:rsidP="00D753B0">
      <w:pPr>
        <w:pStyle w:val="ListParagraph"/>
        <w:numPr>
          <w:ilvl w:val="0"/>
          <w:numId w:val="9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Editing of filmed</w:t>
      </w:r>
      <w:r w:rsidRPr="00506816">
        <w:rPr>
          <w:rFonts w:ascii="Tahoma" w:hAnsi="Tahoma" w:cs="Tahoma"/>
          <w:sz w:val="24"/>
          <w:szCs w:val="24"/>
        </w:rPr>
        <w:t xml:space="preserve"> </w:t>
      </w:r>
      <w:r w:rsidRPr="00506816">
        <w:rPr>
          <w:rFonts w:ascii="Tahoma" w:hAnsi="Tahoma" w:cs="Tahoma"/>
          <w:sz w:val="24"/>
          <w:szCs w:val="24"/>
        </w:rPr>
        <w:t>video</w:t>
      </w:r>
      <w:r>
        <w:rPr>
          <w:rFonts w:ascii="Tahoma" w:hAnsi="Tahoma" w:cs="Tahoma"/>
          <w:sz w:val="24"/>
          <w:szCs w:val="24"/>
        </w:rPr>
        <w:t>s</w:t>
      </w:r>
      <w:r w:rsidRPr="00506816">
        <w:rPr>
          <w:rFonts w:ascii="Tahoma" w:hAnsi="Tahoma" w:cs="Tahoma"/>
          <w:sz w:val="24"/>
          <w:szCs w:val="24"/>
        </w:rPr>
        <w:t xml:space="preserve"> </w:t>
      </w:r>
    </w:p>
    <w:p w14:paraId="1B594D45" w14:textId="77777777" w:rsidR="00D753B0" w:rsidRDefault="00D753B0" w:rsidP="00C64027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</w:p>
    <w:p w14:paraId="382C282D" w14:textId="1A8FD7DF" w:rsidR="00506816" w:rsidRPr="00506816" w:rsidRDefault="000F33FE" w:rsidP="00C64027">
      <w:pPr>
        <w:spacing w:after="0" w:line="360" w:lineRule="auto"/>
        <w:ind w:left="2160" w:hanging="2160"/>
        <w:rPr>
          <w:rFonts w:ascii="Tahoma" w:hAnsi="Tahoma" w:cs="Tahoma"/>
          <w:b/>
          <w:bCs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2023 – date            </w:t>
      </w:r>
      <w:r w:rsidR="00506816" w:rsidRPr="00506816">
        <w:rPr>
          <w:rFonts w:ascii="Tahoma" w:hAnsi="Tahoma" w:cs="Tahoma"/>
          <w:b/>
          <w:bCs/>
          <w:sz w:val="24"/>
          <w:szCs w:val="24"/>
        </w:rPr>
        <w:t>Photograph</w:t>
      </w:r>
      <w:r w:rsidR="00506816" w:rsidRPr="00506816">
        <w:rPr>
          <w:rFonts w:ascii="Tahoma" w:hAnsi="Tahoma" w:cs="Tahoma"/>
          <w:b/>
          <w:bCs/>
          <w:sz w:val="24"/>
          <w:szCs w:val="24"/>
        </w:rPr>
        <w:t>er</w:t>
      </w:r>
      <w:r w:rsidR="00506816" w:rsidRPr="00506816">
        <w:rPr>
          <w:rFonts w:ascii="Tahoma" w:hAnsi="Tahoma" w:cs="Tahoma"/>
          <w:b/>
          <w:bCs/>
          <w:sz w:val="24"/>
          <w:szCs w:val="24"/>
        </w:rPr>
        <w:t xml:space="preserve"> and Videograp</w:t>
      </w:r>
      <w:r w:rsidR="00506816" w:rsidRPr="00506816">
        <w:rPr>
          <w:rFonts w:ascii="Tahoma" w:hAnsi="Tahoma" w:cs="Tahoma"/>
          <w:b/>
          <w:bCs/>
          <w:sz w:val="24"/>
          <w:szCs w:val="24"/>
        </w:rPr>
        <w:t>her</w:t>
      </w:r>
    </w:p>
    <w:p w14:paraId="362FE890" w14:textId="7DFEAAF8" w:rsidR="000F33FE" w:rsidRDefault="000F33FE" w:rsidP="00506816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D</w:t>
      </w:r>
      <w:r w:rsidR="00506816">
        <w:rPr>
          <w:rFonts w:ascii="Tahoma" w:hAnsi="Tahoma" w:cs="Tahoma"/>
          <w:sz w:val="24"/>
          <w:szCs w:val="24"/>
        </w:rPr>
        <w:t xml:space="preserve">eeper </w:t>
      </w:r>
      <w:r w:rsidRPr="00506816">
        <w:rPr>
          <w:rFonts w:ascii="Tahoma" w:hAnsi="Tahoma" w:cs="Tahoma"/>
          <w:sz w:val="24"/>
          <w:szCs w:val="24"/>
        </w:rPr>
        <w:t>L</w:t>
      </w:r>
      <w:r w:rsidR="00506816">
        <w:rPr>
          <w:rFonts w:ascii="Tahoma" w:hAnsi="Tahoma" w:cs="Tahoma"/>
          <w:sz w:val="24"/>
          <w:szCs w:val="24"/>
        </w:rPr>
        <w:t xml:space="preserve">ife </w:t>
      </w:r>
      <w:r w:rsidRPr="00506816">
        <w:rPr>
          <w:rFonts w:ascii="Tahoma" w:hAnsi="Tahoma" w:cs="Tahoma"/>
          <w:sz w:val="24"/>
          <w:szCs w:val="24"/>
        </w:rPr>
        <w:t>Media</w:t>
      </w:r>
      <w:r w:rsidR="00506816">
        <w:rPr>
          <w:rFonts w:ascii="Tahoma" w:hAnsi="Tahoma" w:cs="Tahoma"/>
          <w:sz w:val="24"/>
          <w:szCs w:val="24"/>
        </w:rPr>
        <w:t>,</w:t>
      </w:r>
      <w:r w:rsidRPr="00506816">
        <w:rPr>
          <w:rFonts w:ascii="Tahoma" w:hAnsi="Tahoma" w:cs="Tahoma"/>
          <w:sz w:val="24"/>
          <w:szCs w:val="24"/>
        </w:rPr>
        <w:t xml:space="preserve"> Greater Accra</w:t>
      </w:r>
    </w:p>
    <w:p w14:paraId="4F15B03C" w14:textId="068EC7E4" w:rsidR="00506816" w:rsidRPr="00506816" w:rsidRDefault="00506816" w:rsidP="00506816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Duties include</w:t>
      </w:r>
    </w:p>
    <w:p w14:paraId="1E5E03D2" w14:textId="4564F47C" w:rsidR="000F33FE" w:rsidRPr="00506816" w:rsidRDefault="000F33FE" w:rsidP="00506816">
      <w:pPr>
        <w:pStyle w:val="ListParagraph"/>
        <w:numPr>
          <w:ilvl w:val="3"/>
          <w:numId w:val="8"/>
        </w:numPr>
        <w:spacing w:after="0" w:line="360" w:lineRule="auto"/>
        <w:ind w:left="2970" w:hanging="45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Taking snapshots at </w:t>
      </w:r>
      <w:r w:rsidR="00506816">
        <w:rPr>
          <w:rFonts w:ascii="Tahoma" w:hAnsi="Tahoma" w:cs="Tahoma"/>
          <w:sz w:val="24"/>
          <w:szCs w:val="24"/>
        </w:rPr>
        <w:t>Deeper Christian Life Ministry (</w:t>
      </w:r>
      <w:r w:rsidRPr="00506816">
        <w:rPr>
          <w:rFonts w:ascii="Tahoma" w:hAnsi="Tahoma" w:cs="Tahoma"/>
          <w:sz w:val="24"/>
          <w:szCs w:val="24"/>
        </w:rPr>
        <w:t>DCLM</w:t>
      </w:r>
      <w:r w:rsidR="00506816">
        <w:rPr>
          <w:rFonts w:ascii="Tahoma" w:hAnsi="Tahoma" w:cs="Tahoma"/>
          <w:sz w:val="24"/>
          <w:szCs w:val="24"/>
        </w:rPr>
        <w:t>)</w:t>
      </w:r>
      <w:r w:rsidRPr="00506816">
        <w:rPr>
          <w:rFonts w:ascii="Tahoma" w:hAnsi="Tahoma" w:cs="Tahoma"/>
          <w:sz w:val="24"/>
          <w:szCs w:val="24"/>
        </w:rPr>
        <w:t xml:space="preserve"> </w:t>
      </w:r>
      <w:r w:rsidR="00EC7795">
        <w:rPr>
          <w:rFonts w:ascii="Tahoma" w:hAnsi="Tahoma" w:cs="Tahoma"/>
          <w:sz w:val="24"/>
          <w:szCs w:val="24"/>
        </w:rPr>
        <w:t xml:space="preserve">services, </w:t>
      </w:r>
      <w:r w:rsidRPr="00506816">
        <w:rPr>
          <w:rFonts w:ascii="Tahoma" w:hAnsi="Tahoma" w:cs="Tahoma"/>
          <w:sz w:val="24"/>
          <w:szCs w:val="24"/>
        </w:rPr>
        <w:t>ceremonies, documentary sites, etc.</w:t>
      </w:r>
    </w:p>
    <w:p w14:paraId="17C5622A" w14:textId="2843FE24" w:rsidR="000F33FE" w:rsidRPr="00506816" w:rsidRDefault="000F33FE" w:rsidP="00506816">
      <w:pPr>
        <w:pStyle w:val="ListParagraph"/>
        <w:numPr>
          <w:ilvl w:val="3"/>
          <w:numId w:val="8"/>
        </w:numPr>
        <w:spacing w:after="0" w:line="360" w:lineRule="auto"/>
        <w:ind w:left="2970" w:hanging="45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Video coverage at DCLM </w:t>
      </w:r>
      <w:r w:rsidR="00EC7795">
        <w:rPr>
          <w:rFonts w:ascii="Tahoma" w:hAnsi="Tahoma" w:cs="Tahoma"/>
          <w:sz w:val="24"/>
          <w:szCs w:val="24"/>
        </w:rPr>
        <w:t xml:space="preserve">services, </w:t>
      </w:r>
      <w:r w:rsidRPr="00506816">
        <w:rPr>
          <w:rFonts w:ascii="Tahoma" w:hAnsi="Tahoma" w:cs="Tahoma"/>
          <w:sz w:val="24"/>
          <w:szCs w:val="24"/>
        </w:rPr>
        <w:t xml:space="preserve">ceremonies, </w:t>
      </w:r>
      <w:r w:rsidR="00EC7795">
        <w:rPr>
          <w:rFonts w:ascii="Tahoma" w:hAnsi="Tahoma" w:cs="Tahoma"/>
          <w:sz w:val="24"/>
          <w:szCs w:val="24"/>
        </w:rPr>
        <w:t xml:space="preserve">events, </w:t>
      </w:r>
      <w:r w:rsidRPr="00506816">
        <w:rPr>
          <w:rFonts w:ascii="Tahoma" w:hAnsi="Tahoma" w:cs="Tahoma"/>
          <w:sz w:val="24"/>
          <w:szCs w:val="24"/>
        </w:rPr>
        <w:t>documentar</w:t>
      </w:r>
      <w:r w:rsidR="00EC7795">
        <w:rPr>
          <w:rFonts w:ascii="Tahoma" w:hAnsi="Tahoma" w:cs="Tahoma"/>
          <w:sz w:val="24"/>
          <w:szCs w:val="24"/>
        </w:rPr>
        <w:t>ies</w:t>
      </w:r>
      <w:r w:rsidRPr="00506816">
        <w:rPr>
          <w:rFonts w:ascii="Tahoma" w:hAnsi="Tahoma" w:cs="Tahoma"/>
          <w:sz w:val="24"/>
          <w:szCs w:val="24"/>
        </w:rPr>
        <w:t>, etc.</w:t>
      </w:r>
    </w:p>
    <w:p w14:paraId="0A5394B1" w14:textId="3A70B44C" w:rsidR="000F33FE" w:rsidRPr="00506816" w:rsidRDefault="000F33FE" w:rsidP="00506816">
      <w:pPr>
        <w:pStyle w:val="ListParagraph"/>
        <w:numPr>
          <w:ilvl w:val="3"/>
          <w:numId w:val="8"/>
        </w:numPr>
        <w:spacing w:after="0" w:line="360" w:lineRule="auto"/>
        <w:ind w:left="2970" w:hanging="45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Editing of snapshots and other images.</w:t>
      </w:r>
    </w:p>
    <w:p w14:paraId="38514231" w14:textId="5C83F0D0" w:rsidR="00D753B0" w:rsidRDefault="000F33FE" w:rsidP="00D753B0">
      <w:pPr>
        <w:pStyle w:val="ListParagraph"/>
        <w:numPr>
          <w:ilvl w:val="3"/>
          <w:numId w:val="8"/>
        </w:numPr>
        <w:spacing w:after="0" w:line="360" w:lineRule="auto"/>
        <w:ind w:left="2970" w:hanging="45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Editing of filmed </w:t>
      </w:r>
      <w:r w:rsidR="00EC7795">
        <w:rPr>
          <w:rFonts w:ascii="Tahoma" w:hAnsi="Tahoma" w:cs="Tahoma"/>
          <w:sz w:val="24"/>
          <w:szCs w:val="24"/>
        </w:rPr>
        <w:t>videos</w:t>
      </w:r>
    </w:p>
    <w:p w14:paraId="3DC8D57E" w14:textId="77777777" w:rsidR="00D753B0" w:rsidRPr="00D753B0" w:rsidRDefault="00D753B0" w:rsidP="00D753B0">
      <w:pPr>
        <w:pStyle w:val="ListParagraph"/>
        <w:spacing w:after="0" w:line="360" w:lineRule="auto"/>
        <w:ind w:left="2970"/>
        <w:rPr>
          <w:rFonts w:ascii="Tahoma" w:hAnsi="Tahoma" w:cs="Tahoma"/>
          <w:sz w:val="24"/>
          <w:szCs w:val="24"/>
        </w:rPr>
      </w:pPr>
    </w:p>
    <w:p w14:paraId="7E631312" w14:textId="77777777" w:rsidR="00EC7795" w:rsidRDefault="0055566C" w:rsidP="00C64027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2018 – date </w:t>
      </w:r>
      <w:r w:rsidR="006663C5" w:rsidRPr="00506816">
        <w:rPr>
          <w:rFonts w:ascii="Tahoma" w:hAnsi="Tahoma" w:cs="Tahoma"/>
          <w:sz w:val="24"/>
          <w:szCs w:val="24"/>
        </w:rPr>
        <w:tab/>
      </w:r>
      <w:r w:rsidR="00EC7795" w:rsidRPr="00506816">
        <w:rPr>
          <w:rFonts w:ascii="Tahoma" w:hAnsi="Tahoma" w:cs="Tahoma"/>
          <w:b/>
          <w:bCs/>
          <w:sz w:val="24"/>
          <w:szCs w:val="24"/>
        </w:rPr>
        <w:t>Photographer and Videographer</w:t>
      </w:r>
      <w:r w:rsidR="00EC7795" w:rsidRPr="00506816">
        <w:rPr>
          <w:rFonts w:ascii="Tahoma" w:hAnsi="Tahoma" w:cs="Tahoma"/>
          <w:sz w:val="24"/>
          <w:szCs w:val="24"/>
        </w:rPr>
        <w:t xml:space="preserve"> </w:t>
      </w:r>
    </w:p>
    <w:p w14:paraId="6510689B" w14:textId="70E89D02" w:rsidR="0055566C" w:rsidRDefault="00DD6979" w:rsidP="00EC7795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Nhyira</w:t>
      </w:r>
      <w:r w:rsidR="006663C5" w:rsidRPr="00506816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6663C5" w:rsidRPr="00506816">
        <w:rPr>
          <w:rFonts w:ascii="Tahoma" w:hAnsi="Tahoma" w:cs="Tahoma"/>
          <w:sz w:val="24"/>
          <w:szCs w:val="24"/>
        </w:rPr>
        <w:t>Plix</w:t>
      </w:r>
      <w:proofErr w:type="spellEnd"/>
      <w:r w:rsidR="0055566C" w:rsidRPr="00506816">
        <w:rPr>
          <w:rFonts w:ascii="Tahoma" w:hAnsi="Tahoma" w:cs="Tahoma"/>
          <w:sz w:val="24"/>
          <w:szCs w:val="24"/>
        </w:rPr>
        <w:t>, Cape Coast</w:t>
      </w:r>
    </w:p>
    <w:p w14:paraId="74C7864A" w14:textId="77777777" w:rsidR="00EC7795" w:rsidRDefault="00EC7795" w:rsidP="00EC7795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Duties include</w:t>
      </w:r>
    </w:p>
    <w:p w14:paraId="2DD7E00B" w14:textId="51E6E8BA" w:rsidR="00990538" w:rsidRPr="00EC7795" w:rsidRDefault="00990538" w:rsidP="00EC7795">
      <w:pPr>
        <w:pStyle w:val="ListParagraph"/>
        <w:numPr>
          <w:ilvl w:val="0"/>
          <w:numId w:val="10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EC7795">
        <w:rPr>
          <w:rFonts w:ascii="Tahoma" w:hAnsi="Tahoma" w:cs="Tahoma"/>
          <w:sz w:val="24"/>
          <w:szCs w:val="24"/>
        </w:rPr>
        <w:t xml:space="preserve">Taking snapshots at </w:t>
      </w:r>
      <w:r w:rsidR="00D753B0">
        <w:rPr>
          <w:rFonts w:ascii="Tahoma" w:hAnsi="Tahoma" w:cs="Tahoma"/>
          <w:sz w:val="24"/>
          <w:szCs w:val="24"/>
        </w:rPr>
        <w:t xml:space="preserve">services, </w:t>
      </w:r>
      <w:r w:rsidRPr="00EC7795">
        <w:rPr>
          <w:rFonts w:ascii="Tahoma" w:hAnsi="Tahoma" w:cs="Tahoma"/>
          <w:sz w:val="24"/>
          <w:szCs w:val="24"/>
        </w:rPr>
        <w:t>ceremonies, anniversaries, wedding</w:t>
      </w:r>
      <w:r w:rsidR="00D753B0">
        <w:rPr>
          <w:rFonts w:ascii="Tahoma" w:hAnsi="Tahoma" w:cs="Tahoma"/>
          <w:sz w:val="24"/>
          <w:szCs w:val="24"/>
        </w:rPr>
        <w:t>s</w:t>
      </w:r>
      <w:r w:rsidRPr="00EC7795">
        <w:rPr>
          <w:rFonts w:ascii="Tahoma" w:hAnsi="Tahoma" w:cs="Tahoma"/>
          <w:sz w:val="24"/>
          <w:szCs w:val="24"/>
        </w:rPr>
        <w:t>, funeral</w:t>
      </w:r>
      <w:r w:rsidR="00D753B0">
        <w:rPr>
          <w:rFonts w:ascii="Tahoma" w:hAnsi="Tahoma" w:cs="Tahoma"/>
          <w:sz w:val="24"/>
          <w:szCs w:val="24"/>
        </w:rPr>
        <w:t>s</w:t>
      </w:r>
      <w:r w:rsidRPr="00EC7795">
        <w:rPr>
          <w:rFonts w:ascii="Tahoma" w:hAnsi="Tahoma" w:cs="Tahoma"/>
          <w:sz w:val="24"/>
          <w:szCs w:val="24"/>
        </w:rPr>
        <w:t>, documentary sites, etc.</w:t>
      </w:r>
    </w:p>
    <w:p w14:paraId="2E789B06" w14:textId="77777777" w:rsidR="00D753B0" w:rsidRDefault="00990538" w:rsidP="00D753B0">
      <w:pPr>
        <w:pStyle w:val="ListParagraph"/>
        <w:numPr>
          <w:ilvl w:val="0"/>
          <w:numId w:val="10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EC7795">
        <w:rPr>
          <w:rFonts w:ascii="Tahoma" w:hAnsi="Tahoma" w:cs="Tahoma"/>
          <w:sz w:val="24"/>
          <w:szCs w:val="24"/>
        </w:rPr>
        <w:t>Video coverage at ceremonies, anniversaries, wedding, funeral, documentary, etc.</w:t>
      </w:r>
    </w:p>
    <w:p w14:paraId="0D3B1975" w14:textId="77777777" w:rsidR="00D753B0" w:rsidRDefault="00D753B0" w:rsidP="00D753B0">
      <w:pPr>
        <w:pStyle w:val="ListParagraph"/>
        <w:numPr>
          <w:ilvl w:val="0"/>
          <w:numId w:val="10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D753B0">
        <w:rPr>
          <w:rFonts w:ascii="Tahoma" w:hAnsi="Tahoma" w:cs="Tahoma"/>
          <w:sz w:val="24"/>
          <w:szCs w:val="24"/>
        </w:rPr>
        <w:lastRenderedPageBreak/>
        <w:t>Editing of snapshots and other images</w:t>
      </w:r>
    </w:p>
    <w:p w14:paraId="67DEF59E" w14:textId="205C3A73" w:rsidR="00D753B0" w:rsidRPr="00D753B0" w:rsidRDefault="00D753B0" w:rsidP="00D753B0">
      <w:pPr>
        <w:pStyle w:val="ListParagraph"/>
        <w:numPr>
          <w:ilvl w:val="0"/>
          <w:numId w:val="10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D753B0">
        <w:rPr>
          <w:rFonts w:ascii="Tahoma" w:hAnsi="Tahoma" w:cs="Tahoma"/>
          <w:sz w:val="24"/>
          <w:szCs w:val="24"/>
        </w:rPr>
        <w:t>Editing of filmed videos</w:t>
      </w:r>
    </w:p>
    <w:p w14:paraId="00AF681C" w14:textId="0BF32CC4" w:rsidR="006663C5" w:rsidRPr="00EC7795" w:rsidRDefault="006663C5" w:rsidP="00EC7795">
      <w:pPr>
        <w:pStyle w:val="ListParagraph"/>
        <w:numPr>
          <w:ilvl w:val="0"/>
          <w:numId w:val="10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EC7795">
        <w:rPr>
          <w:rFonts w:ascii="Tahoma" w:hAnsi="Tahoma" w:cs="Tahoma"/>
          <w:sz w:val="24"/>
          <w:szCs w:val="24"/>
        </w:rPr>
        <w:t xml:space="preserve">Photo albums and wall frames </w:t>
      </w:r>
    </w:p>
    <w:p w14:paraId="7B693413" w14:textId="77777777" w:rsidR="00990538" w:rsidRPr="00506816" w:rsidRDefault="00990538" w:rsidP="00C64027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</w:p>
    <w:p w14:paraId="2407C0BB" w14:textId="20154962" w:rsidR="00EC7795" w:rsidRDefault="0055566C" w:rsidP="00EC7795">
      <w:r w:rsidRPr="00506816">
        <w:rPr>
          <w:rFonts w:ascii="Tahoma" w:hAnsi="Tahoma" w:cs="Tahoma"/>
          <w:sz w:val="24"/>
          <w:szCs w:val="24"/>
        </w:rPr>
        <w:t xml:space="preserve">2016 – 2018 </w:t>
      </w:r>
      <w:r w:rsidR="006663C5" w:rsidRPr="00506816">
        <w:rPr>
          <w:rFonts w:ascii="Tahoma" w:hAnsi="Tahoma" w:cs="Tahoma"/>
          <w:sz w:val="24"/>
          <w:szCs w:val="24"/>
        </w:rPr>
        <w:tab/>
      </w:r>
      <w:r w:rsidR="00EC7795">
        <w:rPr>
          <w:rFonts w:ascii="Tahoma" w:hAnsi="Tahoma" w:cs="Tahoma"/>
          <w:sz w:val="24"/>
          <w:szCs w:val="24"/>
        </w:rPr>
        <w:tab/>
      </w:r>
      <w:r w:rsidR="00EC7795" w:rsidRPr="00506816">
        <w:rPr>
          <w:rFonts w:ascii="Tahoma" w:hAnsi="Tahoma" w:cs="Tahoma"/>
          <w:b/>
          <w:bCs/>
          <w:sz w:val="24"/>
          <w:szCs w:val="24"/>
        </w:rPr>
        <w:t>Photographer and Videographer</w:t>
      </w:r>
      <w:r w:rsidR="00EC7795" w:rsidRPr="00506816">
        <w:rPr>
          <w:rFonts w:ascii="Tahoma" w:hAnsi="Tahoma" w:cs="Tahoma"/>
          <w:sz w:val="24"/>
          <w:szCs w:val="24"/>
        </w:rPr>
        <w:t xml:space="preserve"> </w:t>
      </w:r>
    </w:p>
    <w:p w14:paraId="1B1C8752" w14:textId="408FC7A7" w:rsidR="00EC7795" w:rsidRDefault="0055566C" w:rsidP="00EC7795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proofErr w:type="spellStart"/>
      <w:r w:rsidRPr="00506816">
        <w:rPr>
          <w:rFonts w:ascii="Tahoma" w:hAnsi="Tahoma" w:cs="Tahoma"/>
          <w:sz w:val="24"/>
          <w:szCs w:val="24"/>
        </w:rPr>
        <w:t>Mfonyi</w:t>
      </w:r>
      <w:r w:rsidR="00D11730" w:rsidRPr="00506816">
        <w:rPr>
          <w:rFonts w:ascii="Tahoma" w:hAnsi="Tahoma" w:cs="Tahoma"/>
          <w:sz w:val="24"/>
          <w:szCs w:val="24"/>
        </w:rPr>
        <w:t>n</w:t>
      </w:r>
      <w:proofErr w:type="spellEnd"/>
      <w:r w:rsidRPr="00506816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06816">
        <w:rPr>
          <w:rFonts w:ascii="Tahoma" w:hAnsi="Tahoma" w:cs="Tahoma"/>
          <w:sz w:val="24"/>
          <w:szCs w:val="24"/>
        </w:rPr>
        <w:t>Plix</w:t>
      </w:r>
      <w:proofErr w:type="spellEnd"/>
      <w:r w:rsidRPr="00506816">
        <w:rPr>
          <w:rFonts w:ascii="Tahoma" w:hAnsi="Tahoma" w:cs="Tahoma"/>
          <w:sz w:val="24"/>
          <w:szCs w:val="24"/>
        </w:rPr>
        <w:t>, Cape Coast</w:t>
      </w:r>
      <w:r w:rsidR="00EC7795" w:rsidRPr="00EC7795">
        <w:rPr>
          <w:rFonts w:ascii="Tahoma" w:hAnsi="Tahoma" w:cs="Tahoma"/>
          <w:sz w:val="24"/>
          <w:szCs w:val="24"/>
        </w:rPr>
        <w:t xml:space="preserve"> </w:t>
      </w:r>
    </w:p>
    <w:p w14:paraId="13BF1E83" w14:textId="086162EB" w:rsidR="00EC7795" w:rsidRDefault="00EC7795" w:rsidP="00EC7795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Duties include</w:t>
      </w:r>
    </w:p>
    <w:p w14:paraId="0BB21D4A" w14:textId="2AAC5D90" w:rsidR="0055566C" w:rsidRPr="00506816" w:rsidRDefault="0055566C" w:rsidP="00EC7795">
      <w:pPr>
        <w:pStyle w:val="ListParagraph"/>
        <w:numPr>
          <w:ilvl w:val="3"/>
          <w:numId w:val="7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Taking snapshots at ceremonies, anniversaries, wedding, funeral, documentary sites, etc.</w:t>
      </w:r>
    </w:p>
    <w:p w14:paraId="16FFEFD9" w14:textId="140BF64C" w:rsidR="0055566C" w:rsidRPr="00506816" w:rsidRDefault="0055566C" w:rsidP="00EC7795">
      <w:pPr>
        <w:pStyle w:val="ListParagraph"/>
        <w:numPr>
          <w:ilvl w:val="3"/>
          <w:numId w:val="7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Video coverage at ceremonies, anniversaries, wedding, funeral, documentary, etc.</w:t>
      </w:r>
    </w:p>
    <w:p w14:paraId="5DC49401" w14:textId="5E1ADD18" w:rsidR="0055566C" w:rsidRPr="00506816" w:rsidRDefault="0055566C" w:rsidP="00EC7795">
      <w:pPr>
        <w:pStyle w:val="ListParagraph"/>
        <w:numPr>
          <w:ilvl w:val="3"/>
          <w:numId w:val="7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Editing of various snapshots taken and other images</w:t>
      </w:r>
    </w:p>
    <w:p w14:paraId="5AF5A7B7" w14:textId="73E9ED60" w:rsidR="00990538" w:rsidRPr="00506816" w:rsidRDefault="0055566C" w:rsidP="00EC7795">
      <w:pPr>
        <w:pStyle w:val="ListParagraph"/>
        <w:numPr>
          <w:ilvl w:val="3"/>
          <w:numId w:val="7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Editing of various video filmed </w:t>
      </w:r>
    </w:p>
    <w:p w14:paraId="70446320" w14:textId="4DC3BC0D" w:rsidR="006663C5" w:rsidRPr="00506816" w:rsidRDefault="006663C5" w:rsidP="00EC7795">
      <w:pPr>
        <w:pStyle w:val="ListParagraph"/>
        <w:numPr>
          <w:ilvl w:val="3"/>
          <w:numId w:val="7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Photo albums and wall frames </w:t>
      </w:r>
    </w:p>
    <w:p w14:paraId="3547416C" w14:textId="77777777" w:rsidR="00990538" w:rsidRPr="00506816" w:rsidRDefault="00990538" w:rsidP="00990538">
      <w:pPr>
        <w:spacing w:after="0" w:line="360" w:lineRule="auto"/>
        <w:ind w:left="1440" w:hanging="1440"/>
        <w:rPr>
          <w:rFonts w:ascii="Tahoma" w:hAnsi="Tahoma" w:cs="Tahoma"/>
          <w:sz w:val="24"/>
          <w:szCs w:val="24"/>
        </w:rPr>
      </w:pPr>
    </w:p>
    <w:p w14:paraId="5930C359" w14:textId="77777777" w:rsidR="00EC7795" w:rsidRDefault="00F741C4" w:rsidP="006663C5">
      <w:pPr>
        <w:spacing w:after="0" w:line="360" w:lineRule="auto"/>
        <w:ind w:left="2160" w:hanging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2015 </w:t>
      </w:r>
      <w:r w:rsidR="00EF4F94" w:rsidRPr="00506816">
        <w:rPr>
          <w:rFonts w:ascii="Tahoma" w:hAnsi="Tahoma" w:cs="Tahoma"/>
          <w:sz w:val="24"/>
          <w:szCs w:val="24"/>
        </w:rPr>
        <w:t>–</w:t>
      </w:r>
      <w:r w:rsidRPr="00506816">
        <w:rPr>
          <w:rFonts w:ascii="Tahoma" w:hAnsi="Tahoma" w:cs="Tahoma"/>
          <w:sz w:val="24"/>
          <w:szCs w:val="24"/>
        </w:rPr>
        <w:t xml:space="preserve"> </w:t>
      </w:r>
      <w:r w:rsidR="000F33FE" w:rsidRPr="00506816">
        <w:rPr>
          <w:rFonts w:ascii="Tahoma" w:hAnsi="Tahoma" w:cs="Tahoma"/>
          <w:sz w:val="24"/>
          <w:szCs w:val="24"/>
        </w:rPr>
        <w:t>2022</w:t>
      </w:r>
      <w:r w:rsidR="00EF4F94" w:rsidRPr="00506816">
        <w:rPr>
          <w:rFonts w:ascii="Tahoma" w:hAnsi="Tahoma" w:cs="Tahoma"/>
          <w:sz w:val="24"/>
          <w:szCs w:val="24"/>
        </w:rPr>
        <w:tab/>
      </w:r>
      <w:r w:rsidR="00C64027" w:rsidRPr="00D753B0">
        <w:rPr>
          <w:rFonts w:ascii="Tahoma" w:hAnsi="Tahoma" w:cs="Tahoma"/>
          <w:b/>
          <w:bCs/>
          <w:sz w:val="24"/>
          <w:szCs w:val="24"/>
        </w:rPr>
        <w:t>Modern Offset (MO) Machine Operator</w:t>
      </w:r>
    </w:p>
    <w:p w14:paraId="37B6261B" w14:textId="150E1B0F" w:rsidR="002B1054" w:rsidRPr="00506816" w:rsidRDefault="002B1054" w:rsidP="00EC7795">
      <w:pPr>
        <w:spacing w:after="0" w:line="360" w:lineRule="auto"/>
        <w:ind w:left="216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University Press,</w:t>
      </w:r>
      <w:r w:rsidR="009C4E91" w:rsidRPr="00506816">
        <w:rPr>
          <w:rFonts w:ascii="Tahoma" w:hAnsi="Tahoma" w:cs="Tahoma"/>
          <w:sz w:val="24"/>
          <w:szCs w:val="24"/>
        </w:rPr>
        <w:t xml:space="preserve"> U</w:t>
      </w:r>
      <w:r w:rsidR="00F741C4" w:rsidRPr="00506816">
        <w:rPr>
          <w:rFonts w:ascii="Tahoma" w:hAnsi="Tahoma" w:cs="Tahoma"/>
          <w:sz w:val="24"/>
          <w:szCs w:val="24"/>
        </w:rPr>
        <w:t xml:space="preserve">niversity of </w:t>
      </w:r>
      <w:r w:rsidR="009C4E91" w:rsidRPr="00506816">
        <w:rPr>
          <w:rFonts w:ascii="Tahoma" w:hAnsi="Tahoma" w:cs="Tahoma"/>
          <w:sz w:val="24"/>
          <w:szCs w:val="24"/>
        </w:rPr>
        <w:t>C</w:t>
      </w:r>
      <w:r w:rsidR="00F741C4" w:rsidRPr="00506816">
        <w:rPr>
          <w:rFonts w:ascii="Tahoma" w:hAnsi="Tahoma" w:cs="Tahoma"/>
          <w:sz w:val="24"/>
          <w:szCs w:val="24"/>
        </w:rPr>
        <w:t xml:space="preserve">ape </w:t>
      </w:r>
      <w:r w:rsidR="009C4E91" w:rsidRPr="00506816">
        <w:rPr>
          <w:rFonts w:ascii="Tahoma" w:hAnsi="Tahoma" w:cs="Tahoma"/>
          <w:sz w:val="24"/>
          <w:szCs w:val="24"/>
        </w:rPr>
        <w:t>C</w:t>
      </w:r>
      <w:r w:rsidR="00F741C4" w:rsidRPr="00506816">
        <w:rPr>
          <w:rFonts w:ascii="Tahoma" w:hAnsi="Tahoma" w:cs="Tahoma"/>
          <w:sz w:val="24"/>
          <w:szCs w:val="24"/>
        </w:rPr>
        <w:t>oast</w:t>
      </w:r>
      <w:r w:rsidR="00EF4F94" w:rsidRPr="00506816">
        <w:rPr>
          <w:rFonts w:ascii="Tahoma" w:hAnsi="Tahoma" w:cs="Tahoma"/>
          <w:sz w:val="24"/>
          <w:szCs w:val="24"/>
        </w:rPr>
        <w:t>, Cape Coast</w:t>
      </w:r>
    </w:p>
    <w:p w14:paraId="2E4027C8" w14:textId="1A253BFF" w:rsidR="002B1054" w:rsidRPr="00506816" w:rsidRDefault="002B1054" w:rsidP="00EC7795">
      <w:pPr>
        <w:pStyle w:val="ListParagraph"/>
        <w:numPr>
          <w:ilvl w:val="0"/>
          <w:numId w:val="6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Binding of </w:t>
      </w:r>
      <w:r w:rsidR="00F741C4" w:rsidRPr="00506816">
        <w:rPr>
          <w:rFonts w:ascii="Tahoma" w:hAnsi="Tahoma" w:cs="Tahoma"/>
          <w:sz w:val="24"/>
          <w:szCs w:val="24"/>
        </w:rPr>
        <w:t>b</w:t>
      </w:r>
      <w:r w:rsidRPr="00506816">
        <w:rPr>
          <w:rFonts w:ascii="Tahoma" w:hAnsi="Tahoma" w:cs="Tahoma"/>
          <w:sz w:val="24"/>
          <w:szCs w:val="24"/>
        </w:rPr>
        <w:t>ooks</w:t>
      </w:r>
    </w:p>
    <w:p w14:paraId="1CB34D91" w14:textId="77777777" w:rsidR="00EF4F94" w:rsidRPr="00506816" w:rsidRDefault="00EF4F94" w:rsidP="00EC7795">
      <w:pPr>
        <w:pStyle w:val="ListParagraph"/>
        <w:numPr>
          <w:ilvl w:val="0"/>
          <w:numId w:val="6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T</w:t>
      </w:r>
      <w:r w:rsidR="002B1054" w:rsidRPr="00506816">
        <w:rPr>
          <w:rFonts w:ascii="Tahoma" w:hAnsi="Tahoma" w:cs="Tahoma"/>
          <w:sz w:val="24"/>
          <w:szCs w:val="24"/>
        </w:rPr>
        <w:t>rimming</w:t>
      </w:r>
      <w:r w:rsidRPr="00506816">
        <w:rPr>
          <w:rFonts w:ascii="Tahoma" w:hAnsi="Tahoma" w:cs="Tahoma"/>
          <w:sz w:val="24"/>
          <w:szCs w:val="24"/>
        </w:rPr>
        <w:t xml:space="preserve"> </w:t>
      </w:r>
      <w:r w:rsidR="002B1054" w:rsidRPr="00506816">
        <w:rPr>
          <w:rFonts w:ascii="Tahoma" w:hAnsi="Tahoma" w:cs="Tahoma"/>
          <w:sz w:val="24"/>
          <w:szCs w:val="24"/>
        </w:rPr>
        <w:t xml:space="preserve">of books and </w:t>
      </w:r>
    </w:p>
    <w:p w14:paraId="1FEA1FB6" w14:textId="44B4D944" w:rsidR="002B1054" w:rsidRPr="00506816" w:rsidRDefault="00EF4F94" w:rsidP="00EC7795">
      <w:pPr>
        <w:pStyle w:val="ListParagraph"/>
        <w:numPr>
          <w:ilvl w:val="0"/>
          <w:numId w:val="6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C</w:t>
      </w:r>
      <w:r w:rsidR="002B1054" w:rsidRPr="00506816">
        <w:rPr>
          <w:rFonts w:ascii="Tahoma" w:hAnsi="Tahoma" w:cs="Tahoma"/>
          <w:sz w:val="24"/>
          <w:szCs w:val="24"/>
        </w:rPr>
        <w:t>utting</w:t>
      </w:r>
      <w:r w:rsidRPr="00506816">
        <w:rPr>
          <w:rFonts w:ascii="Tahoma" w:hAnsi="Tahoma" w:cs="Tahoma"/>
          <w:sz w:val="24"/>
          <w:szCs w:val="24"/>
        </w:rPr>
        <w:t xml:space="preserve"> </w:t>
      </w:r>
      <w:r w:rsidR="002B1054" w:rsidRPr="00506816">
        <w:rPr>
          <w:rFonts w:ascii="Tahoma" w:hAnsi="Tahoma" w:cs="Tahoma"/>
          <w:sz w:val="24"/>
          <w:szCs w:val="24"/>
        </w:rPr>
        <w:t>of papers</w:t>
      </w:r>
      <w:r w:rsidRPr="00506816">
        <w:rPr>
          <w:rFonts w:ascii="Tahoma" w:hAnsi="Tahoma" w:cs="Tahoma"/>
          <w:sz w:val="24"/>
          <w:szCs w:val="24"/>
        </w:rPr>
        <w:t xml:space="preserve"> into various sizes</w:t>
      </w:r>
    </w:p>
    <w:p w14:paraId="71522102" w14:textId="7AC5ABCB" w:rsidR="002B1054" w:rsidRPr="00506816" w:rsidRDefault="00EF4F94" w:rsidP="00EC7795">
      <w:pPr>
        <w:pStyle w:val="ListParagraph"/>
        <w:numPr>
          <w:ilvl w:val="0"/>
          <w:numId w:val="6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Stitching of books and other documents</w:t>
      </w:r>
    </w:p>
    <w:p w14:paraId="5FC209C6" w14:textId="7518498C" w:rsidR="00EF4F94" w:rsidRPr="00506816" w:rsidRDefault="006040D0" w:rsidP="00EC7795">
      <w:pPr>
        <w:pStyle w:val="ListParagraph"/>
        <w:numPr>
          <w:ilvl w:val="0"/>
          <w:numId w:val="6"/>
        </w:numPr>
        <w:spacing w:after="0" w:line="360" w:lineRule="auto"/>
        <w:ind w:left="2880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Genera</w:t>
      </w:r>
      <w:r w:rsidR="00EF4F94" w:rsidRPr="00506816">
        <w:rPr>
          <w:rFonts w:ascii="Tahoma" w:hAnsi="Tahoma" w:cs="Tahoma"/>
          <w:sz w:val="24"/>
          <w:szCs w:val="24"/>
        </w:rPr>
        <w:t>l</w:t>
      </w:r>
      <w:r w:rsidRPr="00506816">
        <w:rPr>
          <w:rFonts w:ascii="Tahoma" w:hAnsi="Tahoma" w:cs="Tahoma"/>
          <w:sz w:val="24"/>
          <w:szCs w:val="24"/>
        </w:rPr>
        <w:t xml:space="preserve"> duties at the press</w:t>
      </w:r>
    </w:p>
    <w:p w14:paraId="19151836" w14:textId="77777777" w:rsidR="000F33FE" w:rsidRPr="00506816" w:rsidRDefault="000F33FE">
      <w:pPr>
        <w:rPr>
          <w:rFonts w:ascii="Tahoma" w:hAnsi="Tahoma" w:cs="Tahoma"/>
          <w:b/>
          <w:sz w:val="24"/>
          <w:szCs w:val="24"/>
        </w:rPr>
      </w:pPr>
    </w:p>
    <w:p w14:paraId="5F2E52CB" w14:textId="0E966C8C" w:rsidR="00990538" w:rsidRPr="00506816" w:rsidRDefault="005C6D59">
      <w:pPr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ACHIEVEMENT</w:t>
      </w:r>
      <w:r w:rsidR="00672250">
        <w:rPr>
          <w:rFonts w:ascii="Tahoma" w:hAnsi="Tahoma" w:cs="Tahoma"/>
          <w:b/>
          <w:sz w:val="24"/>
          <w:szCs w:val="24"/>
        </w:rPr>
        <w:t>S</w:t>
      </w:r>
    </w:p>
    <w:p w14:paraId="5185417F" w14:textId="3AFEE67C" w:rsidR="006663C5" w:rsidRPr="00506816" w:rsidRDefault="00990538" w:rsidP="006663C5">
      <w:pPr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Video Documentar</w:t>
      </w:r>
      <w:r w:rsidR="006663C5" w:rsidRPr="00506816">
        <w:rPr>
          <w:rFonts w:ascii="Tahoma" w:hAnsi="Tahoma" w:cs="Tahoma"/>
          <w:sz w:val="24"/>
          <w:szCs w:val="24"/>
        </w:rPr>
        <w:t>ies</w:t>
      </w:r>
      <w:r w:rsidRPr="00506816">
        <w:rPr>
          <w:rFonts w:ascii="Tahoma" w:hAnsi="Tahoma" w:cs="Tahoma"/>
          <w:sz w:val="24"/>
          <w:szCs w:val="24"/>
        </w:rPr>
        <w:t xml:space="preserve"> for the School of Pharmacy and Pharmaceutical Sciences, University of Cape Coast</w:t>
      </w:r>
      <w:r w:rsidR="006663C5" w:rsidRPr="00506816">
        <w:rPr>
          <w:rFonts w:ascii="Tahoma" w:hAnsi="Tahoma" w:cs="Tahoma"/>
          <w:sz w:val="24"/>
          <w:szCs w:val="24"/>
        </w:rPr>
        <w:t xml:space="preserve">. Project titles on </w:t>
      </w:r>
      <w:proofErr w:type="spellStart"/>
      <w:r w:rsidR="006663C5" w:rsidRPr="00506816">
        <w:rPr>
          <w:rFonts w:ascii="Tahoma" w:hAnsi="Tahoma" w:cs="Tahoma"/>
          <w:sz w:val="24"/>
          <w:szCs w:val="24"/>
        </w:rPr>
        <w:t>youtube</w:t>
      </w:r>
      <w:proofErr w:type="spellEnd"/>
      <w:r w:rsidR="006663C5" w:rsidRPr="00506816">
        <w:rPr>
          <w:rFonts w:ascii="Tahoma" w:hAnsi="Tahoma" w:cs="Tahoma"/>
          <w:sz w:val="24"/>
          <w:szCs w:val="24"/>
        </w:rPr>
        <w:t>:</w:t>
      </w:r>
      <w:r w:rsidR="006663C5" w:rsidRPr="00506816">
        <w:rPr>
          <w:rFonts w:ascii="Tahoma" w:hAnsi="Tahoma" w:cs="Tahoma"/>
          <w:bCs/>
          <w:sz w:val="24"/>
          <w:szCs w:val="24"/>
        </w:rPr>
        <w:t xml:space="preserve"> </w:t>
      </w:r>
    </w:p>
    <w:p w14:paraId="401FFC17" w14:textId="2BBBF65E" w:rsidR="006663C5" w:rsidRDefault="006663C5" w:rsidP="006663C5">
      <w:pPr>
        <w:pStyle w:val="ListParagraph"/>
        <w:numPr>
          <w:ilvl w:val="0"/>
          <w:numId w:val="5"/>
        </w:numPr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About School of Pharmacy &amp; Pharmaceutical Sciences UCC Ghana</w:t>
      </w:r>
    </w:p>
    <w:p w14:paraId="080A9608" w14:textId="57124449" w:rsidR="00672250" w:rsidRPr="00506816" w:rsidRDefault="00672250" w:rsidP="00672250">
      <w:pPr>
        <w:pStyle w:val="ListParagraph"/>
        <w:rPr>
          <w:rFonts w:ascii="Tahoma" w:hAnsi="Tahoma" w:cs="Tahoma"/>
          <w:sz w:val="24"/>
          <w:szCs w:val="24"/>
        </w:rPr>
      </w:pPr>
      <w:hyperlink r:id="rId8" w:history="1">
        <w:r w:rsidRPr="0019104E">
          <w:rPr>
            <w:rStyle w:val="Hyperlink"/>
            <w:rFonts w:ascii="Tahoma" w:hAnsi="Tahoma" w:cs="Tahoma"/>
            <w:sz w:val="24"/>
            <w:szCs w:val="24"/>
          </w:rPr>
          <w:t>https://youtu.be/ax7rbuLdcAU?si=O2zy5BMA4mIqpRxv</w:t>
        </w:r>
      </w:hyperlink>
      <w:r>
        <w:rPr>
          <w:rFonts w:ascii="Tahoma" w:hAnsi="Tahoma" w:cs="Tahoma"/>
          <w:sz w:val="24"/>
          <w:szCs w:val="24"/>
        </w:rPr>
        <w:t xml:space="preserve"> </w:t>
      </w:r>
    </w:p>
    <w:p w14:paraId="64E73A81" w14:textId="16C5FAF4" w:rsidR="006663C5" w:rsidRDefault="006663C5" w:rsidP="006663C5">
      <w:pPr>
        <w:pStyle w:val="ListParagraph"/>
        <w:numPr>
          <w:ilvl w:val="0"/>
          <w:numId w:val="5"/>
        </w:numPr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School of Pharmacy and Pharmaceutical Sciences, UCC, Ghana</w:t>
      </w:r>
    </w:p>
    <w:p w14:paraId="71B797F8" w14:textId="02B6EEE5" w:rsidR="00672250" w:rsidRPr="00506816" w:rsidRDefault="00672250" w:rsidP="00672250">
      <w:pPr>
        <w:pStyle w:val="ListParagraph"/>
        <w:rPr>
          <w:rFonts w:ascii="Tahoma" w:hAnsi="Tahoma" w:cs="Tahoma"/>
          <w:sz w:val="24"/>
          <w:szCs w:val="24"/>
        </w:rPr>
      </w:pPr>
      <w:hyperlink r:id="rId9" w:history="1">
        <w:r w:rsidRPr="0019104E">
          <w:rPr>
            <w:rStyle w:val="Hyperlink"/>
            <w:rFonts w:ascii="Tahoma" w:hAnsi="Tahoma" w:cs="Tahoma"/>
            <w:sz w:val="24"/>
            <w:szCs w:val="24"/>
          </w:rPr>
          <w:t>https://youtu.be/ydBsipeSnBs?si=KK8q31-vvxbsnH06</w:t>
        </w:r>
      </w:hyperlink>
      <w:r>
        <w:rPr>
          <w:rFonts w:ascii="Tahoma" w:hAnsi="Tahoma" w:cs="Tahoma"/>
          <w:sz w:val="24"/>
          <w:szCs w:val="24"/>
        </w:rPr>
        <w:t xml:space="preserve"> </w:t>
      </w:r>
    </w:p>
    <w:p w14:paraId="3345940D" w14:textId="3BCEDD86" w:rsidR="00990538" w:rsidRPr="00506816" w:rsidRDefault="00990538">
      <w:pPr>
        <w:rPr>
          <w:rFonts w:ascii="Tahoma" w:hAnsi="Tahoma" w:cs="Tahoma"/>
          <w:bCs/>
          <w:sz w:val="24"/>
          <w:szCs w:val="24"/>
        </w:rPr>
      </w:pPr>
    </w:p>
    <w:p w14:paraId="57FEE34D" w14:textId="0AA5BEB7" w:rsidR="006040D0" w:rsidRPr="00506816" w:rsidRDefault="006040D0" w:rsidP="00C6402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GENERAL SKILLS</w:t>
      </w:r>
      <w:r w:rsidR="00113FC4" w:rsidRPr="00506816">
        <w:rPr>
          <w:rFonts w:ascii="Tahoma" w:hAnsi="Tahoma" w:cs="Tahoma"/>
          <w:b/>
          <w:sz w:val="24"/>
          <w:szCs w:val="24"/>
        </w:rPr>
        <w:t xml:space="preserve"> </w:t>
      </w:r>
    </w:p>
    <w:p w14:paraId="62F0AFB8" w14:textId="6DF248C1" w:rsidR="00EF146F" w:rsidRPr="00506816" w:rsidRDefault="00EF146F" w:rsidP="00C64027">
      <w:pPr>
        <w:pStyle w:val="ListParagraph"/>
        <w:numPr>
          <w:ilvl w:val="0"/>
          <w:numId w:val="2"/>
        </w:numPr>
        <w:spacing w:after="0" w:line="360" w:lineRule="auto"/>
        <w:rPr>
          <w:rFonts w:ascii="Tahoma" w:hAnsi="Tahoma" w:cs="Tahoma"/>
          <w:sz w:val="24"/>
          <w:szCs w:val="24"/>
        </w:rPr>
      </w:pPr>
      <w:proofErr w:type="spellStart"/>
      <w:r w:rsidRPr="00506816">
        <w:rPr>
          <w:rFonts w:ascii="Tahoma" w:hAnsi="Tahoma" w:cs="Tahoma"/>
          <w:sz w:val="24"/>
          <w:szCs w:val="24"/>
        </w:rPr>
        <w:t>Punctuallity</w:t>
      </w:r>
      <w:proofErr w:type="spellEnd"/>
    </w:p>
    <w:p w14:paraId="3E5F07BD" w14:textId="77777777" w:rsidR="00113FC4" w:rsidRPr="00506816" w:rsidRDefault="00113FC4" w:rsidP="00113FC4">
      <w:pPr>
        <w:pStyle w:val="ListParagraph"/>
        <w:numPr>
          <w:ilvl w:val="0"/>
          <w:numId w:val="2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Patience</w:t>
      </w:r>
    </w:p>
    <w:p w14:paraId="02DDFE4A" w14:textId="745D7F66" w:rsidR="00EF146F" w:rsidRPr="00506816" w:rsidRDefault="00EF146F" w:rsidP="00C64027">
      <w:pPr>
        <w:pStyle w:val="ListParagraph"/>
        <w:numPr>
          <w:ilvl w:val="0"/>
          <w:numId w:val="2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lastRenderedPageBreak/>
        <w:t>Detailed oriented</w:t>
      </w:r>
    </w:p>
    <w:p w14:paraId="538004F4" w14:textId="77777777" w:rsidR="00113FC4" w:rsidRPr="00506816" w:rsidRDefault="00113FC4" w:rsidP="00113FC4">
      <w:pPr>
        <w:pStyle w:val="ListParagraph"/>
        <w:numPr>
          <w:ilvl w:val="0"/>
          <w:numId w:val="2"/>
        </w:numPr>
        <w:spacing w:after="0" w:line="360" w:lineRule="auto"/>
        <w:rPr>
          <w:rFonts w:ascii="Tahoma" w:hAnsi="Tahoma" w:cs="Tahoma"/>
          <w:sz w:val="24"/>
          <w:szCs w:val="24"/>
        </w:rPr>
      </w:pPr>
      <w:proofErr w:type="spellStart"/>
      <w:r w:rsidRPr="00506816">
        <w:rPr>
          <w:rFonts w:ascii="Tahoma" w:hAnsi="Tahoma" w:cs="Tahoma"/>
          <w:sz w:val="24"/>
          <w:szCs w:val="24"/>
        </w:rPr>
        <w:t>Self discipline</w:t>
      </w:r>
      <w:proofErr w:type="spellEnd"/>
    </w:p>
    <w:p w14:paraId="56EA93A3" w14:textId="77777777" w:rsidR="006663C5" w:rsidRPr="00506816" w:rsidRDefault="006663C5" w:rsidP="00C64027">
      <w:pPr>
        <w:pStyle w:val="ListParagraph"/>
        <w:numPr>
          <w:ilvl w:val="0"/>
          <w:numId w:val="2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Always ready to work </w:t>
      </w:r>
    </w:p>
    <w:p w14:paraId="6F0AC12E" w14:textId="77777777" w:rsidR="006663C5" w:rsidRPr="00506816" w:rsidRDefault="006663C5" w:rsidP="00C64027">
      <w:pPr>
        <w:pStyle w:val="ListParagraph"/>
        <w:numPr>
          <w:ilvl w:val="0"/>
          <w:numId w:val="2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>Team player</w:t>
      </w:r>
    </w:p>
    <w:p w14:paraId="74D6C9A8" w14:textId="77777777" w:rsidR="002E08A7" w:rsidRPr="00506816" w:rsidRDefault="002E08A7" w:rsidP="00C6402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57354724" w14:textId="7F52E652" w:rsidR="006040D0" w:rsidRPr="00506816" w:rsidRDefault="002E08A7" w:rsidP="00C6402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HOBBY</w:t>
      </w:r>
    </w:p>
    <w:p w14:paraId="03CDBAD9" w14:textId="7F80166B" w:rsidR="006040D0" w:rsidRPr="00506816" w:rsidRDefault="006040D0" w:rsidP="00C64027">
      <w:pPr>
        <w:spacing w:after="0" w:line="360" w:lineRule="auto"/>
        <w:rPr>
          <w:rFonts w:ascii="Tahoma" w:hAnsi="Tahoma" w:cs="Tahoma"/>
          <w:sz w:val="24"/>
          <w:szCs w:val="24"/>
        </w:rPr>
      </w:pPr>
      <w:r w:rsidRPr="00506816">
        <w:rPr>
          <w:rFonts w:ascii="Tahoma" w:hAnsi="Tahoma" w:cs="Tahoma"/>
          <w:sz w:val="24"/>
          <w:szCs w:val="24"/>
        </w:rPr>
        <w:t xml:space="preserve">Reading, </w:t>
      </w:r>
      <w:r w:rsidR="00EF4F94" w:rsidRPr="00506816">
        <w:rPr>
          <w:rFonts w:ascii="Tahoma" w:hAnsi="Tahoma" w:cs="Tahoma"/>
          <w:sz w:val="24"/>
          <w:szCs w:val="24"/>
        </w:rPr>
        <w:t>l</w:t>
      </w:r>
      <w:r w:rsidRPr="00506816">
        <w:rPr>
          <w:rFonts w:ascii="Tahoma" w:hAnsi="Tahoma" w:cs="Tahoma"/>
          <w:sz w:val="24"/>
          <w:szCs w:val="24"/>
        </w:rPr>
        <w:t>istening to music</w:t>
      </w:r>
      <w:r w:rsidR="00EF4F94" w:rsidRPr="00506816">
        <w:rPr>
          <w:rFonts w:ascii="Tahoma" w:hAnsi="Tahoma" w:cs="Tahoma"/>
          <w:sz w:val="24"/>
          <w:szCs w:val="24"/>
        </w:rPr>
        <w:t>, s</w:t>
      </w:r>
      <w:r w:rsidRPr="00506816">
        <w:rPr>
          <w:rFonts w:ascii="Tahoma" w:hAnsi="Tahoma" w:cs="Tahoma"/>
          <w:sz w:val="24"/>
          <w:szCs w:val="24"/>
        </w:rPr>
        <w:t>po</w:t>
      </w:r>
      <w:r w:rsidR="00EF4F94" w:rsidRPr="00506816">
        <w:rPr>
          <w:rFonts w:ascii="Tahoma" w:hAnsi="Tahoma" w:cs="Tahoma"/>
          <w:sz w:val="24"/>
          <w:szCs w:val="24"/>
        </w:rPr>
        <w:t>r</w:t>
      </w:r>
      <w:r w:rsidRPr="00506816">
        <w:rPr>
          <w:rFonts w:ascii="Tahoma" w:hAnsi="Tahoma" w:cs="Tahoma"/>
          <w:sz w:val="24"/>
          <w:szCs w:val="24"/>
        </w:rPr>
        <w:t>t</w:t>
      </w:r>
      <w:r w:rsidR="00EF4F94" w:rsidRPr="00506816">
        <w:rPr>
          <w:rFonts w:ascii="Tahoma" w:hAnsi="Tahoma" w:cs="Tahoma"/>
          <w:sz w:val="24"/>
          <w:szCs w:val="24"/>
        </w:rPr>
        <w:t>s</w:t>
      </w:r>
    </w:p>
    <w:p w14:paraId="67D3632B" w14:textId="77777777" w:rsidR="002E08A7" w:rsidRPr="00506816" w:rsidRDefault="002E08A7" w:rsidP="00D56C7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41D91FD5" w14:textId="730CE176" w:rsidR="005A1504" w:rsidRPr="00506816" w:rsidRDefault="005A1504" w:rsidP="00D56C7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506816">
        <w:rPr>
          <w:rFonts w:ascii="Tahoma" w:hAnsi="Tahoma" w:cs="Tahoma"/>
          <w:b/>
          <w:sz w:val="24"/>
          <w:szCs w:val="24"/>
        </w:rPr>
        <w:t>REFERE</w:t>
      </w:r>
      <w:r w:rsidR="006663C5" w:rsidRPr="00506816">
        <w:rPr>
          <w:rFonts w:ascii="Tahoma" w:hAnsi="Tahoma" w:cs="Tahoma"/>
          <w:b/>
          <w:sz w:val="24"/>
          <w:szCs w:val="24"/>
        </w:rPr>
        <w:t>E</w:t>
      </w:r>
      <w:r w:rsidRPr="00506816">
        <w:rPr>
          <w:rFonts w:ascii="Tahoma" w:hAnsi="Tahoma" w:cs="Tahoma"/>
          <w:b/>
          <w:sz w:val="24"/>
          <w:szCs w:val="24"/>
        </w:rPr>
        <w:t>S</w:t>
      </w:r>
    </w:p>
    <w:p w14:paraId="15DF0600" w14:textId="57F09421" w:rsidR="00EF4F94" w:rsidRPr="00506816" w:rsidRDefault="002136E9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Prof. Peter Appiah Obeng</w:t>
      </w:r>
    </w:p>
    <w:p w14:paraId="5A555ADD" w14:textId="4D577747" w:rsidR="00EF4F94" w:rsidRPr="00506816" w:rsidRDefault="002136E9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Depa</w:t>
      </w:r>
      <w:r w:rsidR="002C3D35" w:rsidRPr="00506816">
        <w:rPr>
          <w:rFonts w:ascii="Tahoma" w:hAnsi="Tahoma" w:cs="Tahoma"/>
          <w:bCs/>
          <w:sz w:val="24"/>
          <w:szCs w:val="24"/>
        </w:rPr>
        <w:t>r</w:t>
      </w:r>
      <w:r w:rsidRPr="00506816">
        <w:rPr>
          <w:rFonts w:ascii="Tahoma" w:hAnsi="Tahoma" w:cs="Tahoma"/>
          <w:bCs/>
          <w:sz w:val="24"/>
          <w:szCs w:val="24"/>
        </w:rPr>
        <w:t>tment of Water and Sanitation</w:t>
      </w:r>
    </w:p>
    <w:p w14:paraId="09C22248" w14:textId="018B81E5" w:rsidR="005A1504" w:rsidRPr="00506816" w:rsidRDefault="005A1504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U</w:t>
      </w:r>
      <w:r w:rsidR="00EF4F94" w:rsidRPr="00506816">
        <w:rPr>
          <w:rFonts w:ascii="Tahoma" w:hAnsi="Tahoma" w:cs="Tahoma"/>
          <w:bCs/>
          <w:sz w:val="24"/>
          <w:szCs w:val="24"/>
        </w:rPr>
        <w:t xml:space="preserve">niversity of </w:t>
      </w:r>
      <w:r w:rsidRPr="00506816">
        <w:rPr>
          <w:rFonts w:ascii="Tahoma" w:hAnsi="Tahoma" w:cs="Tahoma"/>
          <w:bCs/>
          <w:sz w:val="24"/>
          <w:szCs w:val="24"/>
        </w:rPr>
        <w:t>C</w:t>
      </w:r>
      <w:r w:rsidR="00EF4F94" w:rsidRPr="00506816">
        <w:rPr>
          <w:rFonts w:ascii="Tahoma" w:hAnsi="Tahoma" w:cs="Tahoma"/>
          <w:bCs/>
          <w:sz w:val="24"/>
          <w:szCs w:val="24"/>
        </w:rPr>
        <w:t xml:space="preserve">ape </w:t>
      </w:r>
      <w:r w:rsidRPr="00506816">
        <w:rPr>
          <w:rFonts w:ascii="Tahoma" w:hAnsi="Tahoma" w:cs="Tahoma"/>
          <w:bCs/>
          <w:sz w:val="24"/>
          <w:szCs w:val="24"/>
        </w:rPr>
        <w:t>C</w:t>
      </w:r>
      <w:r w:rsidR="00EF4F94" w:rsidRPr="00506816">
        <w:rPr>
          <w:rFonts w:ascii="Tahoma" w:hAnsi="Tahoma" w:cs="Tahoma"/>
          <w:bCs/>
          <w:sz w:val="24"/>
          <w:szCs w:val="24"/>
        </w:rPr>
        <w:t>oast</w:t>
      </w:r>
    </w:p>
    <w:p w14:paraId="2D8337EF" w14:textId="155F3BF2" w:rsidR="00EF4F94" w:rsidRPr="00506816" w:rsidRDefault="00EF4F94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Cape Coast</w:t>
      </w:r>
    </w:p>
    <w:p w14:paraId="3813EC67" w14:textId="05DBB2EA" w:rsidR="005A1504" w:rsidRPr="00506816" w:rsidRDefault="005A1504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 xml:space="preserve">Tel: </w:t>
      </w:r>
      <w:r w:rsidR="002C3D35" w:rsidRPr="00506816">
        <w:rPr>
          <w:rFonts w:ascii="Tahoma" w:hAnsi="Tahoma" w:cs="Tahoma"/>
          <w:bCs/>
          <w:sz w:val="24"/>
          <w:szCs w:val="24"/>
        </w:rPr>
        <w:t>0244253014</w:t>
      </w:r>
    </w:p>
    <w:p w14:paraId="12125FD1" w14:textId="77777777" w:rsidR="00EF4F94" w:rsidRPr="00506816" w:rsidRDefault="00EF4F94" w:rsidP="00D56C77">
      <w:pPr>
        <w:spacing w:after="0" w:line="360" w:lineRule="auto"/>
        <w:rPr>
          <w:rFonts w:ascii="Tahoma" w:hAnsi="Tahoma" w:cs="Tahoma"/>
          <w:bCs/>
          <w:sz w:val="24"/>
          <w:szCs w:val="24"/>
        </w:rPr>
      </w:pPr>
    </w:p>
    <w:p w14:paraId="3B014F07" w14:textId="2B125683" w:rsidR="005A1504" w:rsidRPr="00506816" w:rsidRDefault="005A1504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 xml:space="preserve">Mr. </w:t>
      </w:r>
      <w:r w:rsidR="00EF4F94" w:rsidRPr="00506816">
        <w:rPr>
          <w:rFonts w:ascii="Tahoma" w:hAnsi="Tahoma" w:cs="Tahoma"/>
          <w:bCs/>
          <w:sz w:val="24"/>
          <w:szCs w:val="24"/>
        </w:rPr>
        <w:t xml:space="preserve">Stephen </w:t>
      </w:r>
      <w:proofErr w:type="spellStart"/>
      <w:r w:rsidR="00EF4F94" w:rsidRPr="00506816">
        <w:rPr>
          <w:rFonts w:ascii="Tahoma" w:hAnsi="Tahoma" w:cs="Tahoma"/>
          <w:bCs/>
          <w:sz w:val="24"/>
          <w:szCs w:val="24"/>
        </w:rPr>
        <w:t>Atepor</w:t>
      </w:r>
      <w:proofErr w:type="spellEnd"/>
    </w:p>
    <w:p w14:paraId="37E4DA39" w14:textId="385E513C" w:rsidR="006040D0" w:rsidRPr="00506816" w:rsidRDefault="00EF4F94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Academy of Christ the King Senior High School</w:t>
      </w:r>
    </w:p>
    <w:p w14:paraId="5578992B" w14:textId="1BA8DE21" w:rsidR="00EF4F94" w:rsidRPr="00506816" w:rsidRDefault="00EF4F94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Box CT 772</w:t>
      </w:r>
    </w:p>
    <w:p w14:paraId="001E3A2E" w14:textId="40A52C7F" w:rsidR="00EF4F94" w:rsidRPr="00506816" w:rsidRDefault="00EF4F94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Cape Coast</w:t>
      </w:r>
    </w:p>
    <w:p w14:paraId="70E22D78" w14:textId="214A1F42" w:rsidR="00EF4F94" w:rsidRPr="00506816" w:rsidRDefault="00EF4F94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Tel: 0249239595</w:t>
      </w:r>
    </w:p>
    <w:p w14:paraId="339DF08F" w14:textId="4D225FA9" w:rsidR="006663C5" w:rsidRPr="00506816" w:rsidRDefault="006663C5" w:rsidP="00D56C77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</w:p>
    <w:p w14:paraId="7E835AEB" w14:textId="77777777" w:rsidR="00113FC4" w:rsidRPr="00506816" w:rsidRDefault="00113FC4" w:rsidP="00113FC4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Mr. Anthony Abraham</w:t>
      </w:r>
    </w:p>
    <w:p w14:paraId="1043EE86" w14:textId="77777777" w:rsidR="00113FC4" w:rsidRPr="00506816" w:rsidRDefault="00113FC4" w:rsidP="00113FC4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 xml:space="preserve">University Press, </w:t>
      </w:r>
    </w:p>
    <w:p w14:paraId="1922359E" w14:textId="77777777" w:rsidR="00113FC4" w:rsidRPr="00506816" w:rsidRDefault="00113FC4" w:rsidP="00113FC4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University of Cape Coast,</w:t>
      </w:r>
    </w:p>
    <w:p w14:paraId="506FA4F2" w14:textId="77777777" w:rsidR="00113FC4" w:rsidRPr="00506816" w:rsidRDefault="00113FC4" w:rsidP="00113FC4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Cape Coast.</w:t>
      </w:r>
    </w:p>
    <w:p w14:paraId="6617BABE" w14:textId="77777777" w:rsidR="00113FC4" w:rsidRPr="00506816" w:rsidRDefault="00113FC4" w:rsidP="00113FC4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  <w:r w:rsidRPr="00506816">
        <w:rPr>
          <w:rFonts w:ascii="Tahoma" w:hAnsi="Tahoma" w:cs="Tahoma"/>
          <w:bCs/>
          <w:sz w:val="24"/>
          <w:szCs w:val="24"/>
        </w:rPr>
        <w:t>Tel: 0243551578</w:t>
      </w:r>
    </w:p>
    <w:p w14:paraId="6E9DB285" w14:textId="49F95D76" w:rsidR="006663C5" w:rsidRPr="00506816" w:rsidRDefault="006663C5" w:rsidP="00113FC4">
      <w:pPr>
        <w:spacing w:after="0" w:line="276" w:lineRule="auto"/>
        <w:rPr>
          <w:rFonts w:ascii="Tahoma" w:hAnsi="Tahoma" w:cs="Tahoma"/>
          <w:bCs/>
          <w:sz w:val="24"/>
          <w:szCs w:val="24"/>
        </w:rPr>
      </w:pPr>
    </w:p>
    <w:sectPr w:rsidR="006663C5" w:rsidRPr="00506816" w:rsidSect="00D753B0">
      <w:footerReference w:type="default" r:id="rId10"/>
      <w:pgSz w:w="11906" w:h="16838" w:code="9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7CD03A" w14:textId="77777777" w:rsidR="00E82409" w:rsidRDefault="00E82409" w:rsidP="00D56C77">
      <w:pPr>
        <w:spacing w:after="0" w:line="240" w:lineRule="auto"/>
      </w:pPr>
      <w:r>
        <w:separator/>
      </w:r>
    </w:p>
  </w:endnote>
  <w:endnote w:type="continuationSeparator" w:id="0">
    <w:p w14:paraId="29724756" w14:textId="77777777" w:rsidR="00E82409" w:rsidRDefault="00E82409" w:rsidP="00D56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33243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970319" w14:textId="0FACD823" w:rsidR="00D56C77" w:rsidRDefault="00D56C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73853D" w14:textId="77777777" w:rsidR="00D56C77" w:rsidRDefault="00D56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47A7E9" w14:textId="77777777" w:rsidR="00E82409" w:rsidRDefault="00E82409" w:rsidP="00D56C77">
      <w:pPr>
        <w:spacing w:after="0" w:line="240" w:lineRule="auto"/>
      </w:pPr>
      <w:r>
        <w:separator/>
      </w:r>
    </w:p>
  </w:footnote>
  <w:footnote w:type="continuationSeparator" w:id="0">
    <w:p w14:paraId="3016C826" w14:textId="77777777" w:rsidR="00E82409" w:rsidRDefault="00E82409" w:rsidP="00D56C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0E0C61"/>
    <w:multiLevelType w:val="hybridMultilevel"/>
    <w:tmpl w:val="35100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85248"/>
    <w:multiLevelType w:val="hybridMultilevel"/>
    <w:tmpl w:val="78827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A0D9A"/>
    <w:multiLevelType w:val="hybridMultilevel"/>
    <w:tmpl w:val="F8987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940DD5"/>
    <w:multiLevelType w:val="hybridMultilevel"/>
    <w:tmpl w:val="AD2E6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5172E"/>
    <w:multiLevelType w:val="hybridMultilevel"/>
    <w:tmpl w:val="016C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401D2"/>
    <w:multiLevelType w:val="hybridMultilevel"/>
    <w:tmpl w:val="36000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A0233"/>
    <w:multiLevelType w:val="hybridMultilevel"/>
    <w:tmpl w:val="1916B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E75F3C"/>
    <w:multiLevelType w:val="hybridMultilevel"/>
    <w:tmpl w:val="98F09E64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7237040B"/>
    <w:multiLevelType w:val="hybridMultilevel"/>
    <w:tmpl w:val="76B69108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4C4A6E"/>
    <w:multiLevelType w:val="hybridMultilevel"/>
    <w:tmpl w:val="8F8EB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7451865">
    <w:abstractNumId w:val="5"/>
  </w:num>
  <w:num w:numId="2" w16cid:durableId="643044989">
    <w:abstractNumId w:val="4"/>
  </w:num>
  <w:num w:numId="3" w16cid:durableId="1187984801">
    <w:abstractNumId w:val="1"/>
  </w:num>
  <w:num w:numId="4" w16cid:durableId="1184326697">
    <w:abstractNumId w:val="2"/>
  </w:num>
  <w:num w:numId="5" w16cid:durableId="2068410850">
    <w:abstractNumId w:val="9"/>
  </w:num>
  <w:num w:numId="6" w16cid:durableId="865757199">
    <w:abstractNumId w:val="6"/>
  </w:num>
  <w:num w:numId="7" w16cid:durableId="1432893525">
    <w:abstractNumId w:val="3"/>
  </w:num>
  <w:num w:numId="8" w16cid:durableId="1923953209">
    <w:abstractNumId w:val="0"/>
  </w:num>
  <w:num w:numId="9" w16cid:durableId="1987199176">
    <w:abstractNumId w:val="8"/>
  </w:num>
  <w:num w:numId="10" w16cid:durableId="93929216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zUyMzQyNzc3MTdW0lEKTi0uzszPAykwrAUAwWMDQCwAAAA="/>
  </w:docVars>
  <w:rsids>
    <w:rsidRoot w:val="006C3691"/>
    <w:rsid w:val="0002182B"/>
    <w:rsid w:val="00032F6B"/>
    <w:rsid w:val="00040FA8"/>
    <w:rsid w:val="000520E7"/>
    <w:rsid w:val="00085A7B"/>
    <w:rsid w:val="00097E26"/>
    <w:rsid w:val="000A1662"/>
    <w:rsid w:val="000C19A8"/>
    <w:rsid w:val="000F33FE"/>
    <w:rsid w:val="00113FC4"/>
    <w:rsid w:val="001500B2"/>
    <w:rsid w:val="00197DFE"/>
    <w:rsid w:val="001A3329"/>
    <w:rsid w:val="001E2F6E"/>
    <w:rsid w:val="001E5B9B"/>
    <w:rsid w:val="001F1E1B"/>
    <w:rsid w:val="001F7032"/>
    <w:rsid w:val="00205AB2"/>
    <w:rsid w:val="002136E9"/>
    <w:rsid w:val="002B1054"/>
    <w:rsid w:val="002C3D35"/>
    <w:rsid w:val="002E08A7"/>
    <w:rsid w:val="002E0B8A"/>
    <w:rsid w:val="00375246"/>
    <w:rsid w:val="003844EF"/>
    <w:rsid w:val="003956F5"/>
    <w:rsid w:val="004C61F1"/>
    <w:rsid w:val="00502ACB"/>
    <w:rsid w:val="00506816"/>
    <w:rsid w:val="00513281"/>
    <w:rsid w:val="0055566C"/>
    <w:rsid w:val="005829DC"/>
    <w:rsid w:val="005A1504"/>
    <w:rsid w:val="005B4C9A"/>
    <w:rsid w:val="005C6D59"/>
    <w:rsid w:val="005E5711"/>
    <w:rsid w:val="005F1B95"/>
    <w:rsid w:val="006040D0"/>
    <w:rsid w:val="006663C5"/>
    <w:rsid w:val="00672250"/>
    <w:rsid w:val="00697D2D"/>
    <w:rsid w:val="006C3691"/>
    <w:rsid w:val="006F2172"/>
    <w:rsid w:val="0075181B"/>
    <w:rsid w:val="007C5C65"/>
    <w:rsid w:val="007E5AB3"/>
    <w:rsid w:val="00800A7B"/>
    <w:rsid w:val="008237A3"/>
    <w:rsid w:val="008F160D"/>
    <w:rsid w:val="0090090B"/>
    <w:rsid w:val="00941606"/>
    <w:rsid w:val="009749DB"/>
    <w:rsid w:val="00990538"/>
    <w:rsid w:val="009C4E91"/>
    <w:rsid w:val="00A45A6E"/>
    <w:rsid w:val="00A47B9E"/>
    <w:rsid w:val="00AE32CA"/>
    <w:rsid w:val="00B04B1A"/>
    <w:rsid w:val="00B33ADC"/>
    <w:rsid w:val="00B67C20"/>
    <w:rsid w:val="00BE550C"/>
    <w:rsid w:val="00C10147"/>
    <w:rsid w:val="00C64027"/>
    <w:rsid w:val="00CC08F8"/>
    <w:rsid w:val="00CF7D24"/>
    <w:rsid w:val="00D11730"/>
    <w:rsid w:val="00D3654C"/>
    <w:rsid w:val="00D46C76"/>
    <w:rsid w:val="00D56C77"/>
    <w:rsid w:val="00D753B0"/>
    <w:rsid w:val="00D80DC6"/>
    <w:rsid w:val="00DA3ADC"/>
    <w:rsid w:val="00DD6979"/>
    <w:rsid w:val="00DE5A69"/>
    <w:rsid w:val="00E15379"/>
    <w:rsid w:val="00E16C39"/>
    <w:rsid w:val="00E24AB1"/>
    <w:rsid w:val="00E82409"/>
    <w:rsid w:val="00E937FB"/>
    <w:rsid w:val="00EB790C"/>
    <w:rsid w:val="00EC7795"/>
    <w:rsid w:val="00EF146F"/>
    <w:rsid w:val="00EF4F94"/>
    <w:rsid w:val="00F11406"/>
    <w:rsid w:val="00F118FD"/>
    <w:rsid w:val="00F741C4"/>
    <w:rsid w:val="00FB0406"/>
    <w:rsid w:val="00FD53CE"/>
    <w:rsid w:val="00FE2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FFD5A"/>
  <w15:chartTrackingRefBased/>
  <w15:docId w15:val="{1B6E5C48-4AC6-4B9F-B85D-76D5A6D82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663C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36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369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10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6C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C77"/>
  </w:style>
  <w:style w:type="paragraph" w:styleId="Footer">
    <w:name w:val="footer"/>
    <w:basedOn w:val="Normal"/>
    <w:link w:val="FooterChar"/>
    <w:uiPriority w:val="99"/>
    <w:unhideWhenUsed/>
    <w:rsid w:val="00D56C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C77"/>
  </w:style>
  <w:style w:type="paragraph" w:styleId="BalloonText">
    <w:name w:val="Balloon Text"/>
    <w:basedOn w:val="Normal"/>
    <w:link w:val="BalloonTextChar"/>
    <w:uiPriority w:val="99"/>
    <w:semiHidden/>
    <w:unhideWhenUsed/>
    <w:rsid w:val="00BE55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0C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663C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4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ax7rbuLdcAU?si=O2zy5BMA4mIqpRx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sarebarnabask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youtu.be/ydBsipeSnBs?si=KK8q31-vvxbsnH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4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ssed B K Asare</dc:creator>
  <cp:keywords/>
  <dc:description/>
  <cp:lastModifiedBy>Dominic</cp:lastModifiedBy>
  <cp:revision>11</cp:revision>
  <cp:lastPrinted>2020-06-08T10:55:00Z</cp:lastPrinted>
  <dcterms:created xsi:type="dcterms:W3CDTF">2025-08-05T12:38:00Z</dcterms:created>
  <dcterms:modified xsi:type="dcterms:W3CDTF">2025-08-07T04:40:00Z</dcterms:modified>
</cp:coreProperties>
</file>